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1BEA62" w14:textId="1574C807" w:rsidR="00922F7B" w:rsidRPr="00922F7B" w:rsidRDefault="00922F7B" w:rsidP="00922F7B">
      <w:pPr>
        <w:tabs>
          <w:tab w:val="left" w:pos="6840"/>
        </w:tabs>
        <w:spacing w:after="0" w:line="240" w:lineRule="auto"/>
        <w:rPr>
          <w:rFonts w:eastAsia="Times New Roman" w:cstheme="minorHAnsi"/>
          <w:b/>
          <w:iCs/>
          <w:sz w:val="20"/>
          <w:szCs w:val="20"/>
        </w:rPr>
      </w:pPr>
      <w:bookmarkStart w:id="0" w:name="_GoBack"/>
      <w:bookmarkEnd w:id="0"/>
      <w:r w:rsidRPr="00922F7B">
        <w:rPr>
          <w:rFonts w:cstheme="minorHAnsi"/>
          <w:b/>
          <w:noProof/>
          <w:sz w:val="24"/>
          <w:szCs w:val="24"/>
        </w:rPr>
        <mc:AlternateContent>
          <mc:Choice Requires="wps">
            <w:drawing>
              <wp:anchor distT="0" distB="0" distL="114300" distR="114300" simplePos="0" relativeHeight="251660288" behindDoc="0" locked="0" layoutInCell="1" allowOverlap="1" wp14:anchorId="505B6A30" wp14:editId="366318B5">
                <wp:simplePos x="0" y="0"/>
                <wp:positionH relativeFrom="column">
                  <wp:posOffset>1706880</wp:posOffset>
                </wp:positionH>
                <wp:positionV relativeFrom="paragraph">
                  <wp:posOffset>-137795</wp:posOffset>
                </wp:positionV>
                <wp:extent cx="2374265" cy="1403985"/>
                <wp:effectExtent l="0" t="0" r="381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solidFill>
                          <a:srgbClr val="FFFFFF"/>
                        </a:solidFill>
                        <a:ln w="9525">
                          <a:noFill/>
                          <a:miter lim="800000"/>
                          <a:headEnd/>
                          <a:tailEnd/>
                        </a:ln>
                      </wps:spPr>
                      <wps:txbx>
                        <w:txbxContent>
                          <w:p w14:paraId="4A9039A5" w14:textId="0ABB1AD6" w:rsidR="00922F7B" w:rsidRPr="00922F7B" w:rsidRDefault="00922F7B">
                            <w:pPr>
                              <w:rPr>
                                <w:color w:val="FFFFFF" w:themeColor="background1"/>
                                <w14:textFill>
                                  <w14:noFill/>
                                </w14:textFill>
                              </w:rPr>
                            </w:pPr>
                            <w:r w:rsidRPr="00922F7B">
                              <w:rPr>
                                <w:noProof/>
                              </w:rPr>
                              <w:drawing>
                                <wp:inline distT="0" distB="0" distL="0" distR="0" wp14:anchorId="1E4F7E57" wp14:editId="266C2E91">
                                  <wp:extent cx="2162810" cy="116315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62810" cy="1163153"/>
                                          </a:xfrm>
                                          <a:prstGeom prst="rect">
                                            <a:avLst/>
                                          </a:prstGeom>
                                          <a:noFill/>
                                          <a:ln>
                                            <a:noFill/>
                                          </a:ln>
                                        </pic:spPr>
                                      </pic:pic>
                                    </a:graphicData>
                                  </a:graphic>
                                </wp:inline>
                              </w:drawing>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505B6A30" id="_x0000_t202" coordsize="21600,21600" o:spt="202" path="m,l,21600r21600,l21600,xe">
                <v:stroke joinstyle="miter"/>
                <v:path gradientshapeok="t" o:connecttype="rect"/>
              </v:shapetype>
              <v:shape id="Text Box 2" o:spid="_x0000_s1026" type="#_x0000_t202" style="position:absolute;margin-left:134.4pt;margin-top:-10.85pt;width:186.95pt;height:110.55pt;z-index:251660288;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" stroked="f">
                <v:textbox style="mso-fit-shape-to-text:t">
                  <w:txbxContent>
                    <w:p w14:paraId="4A9039A5" w14:textId="0ABB1AD6" w:rsidR="00922F7B" w:rsidRPr="00922F7B" w:rsidRDefault="00922F7B">
                      <w:pPr>
                        <w:rPr>
                          <w:color w:val="FFFFFF" w:themeColor="background1"/>
                          <w14:textFill>
                            <w14:noFill/>
                          </w14:textFill>
                        </w:rPr>
                      </w:pPr>
                      <w:r w:rsidRPr="00922F7B">
                        <w:rPr>
                          <w:noProof/>
                        </w:rPr>
                        <w:drawing>
                          <wp:inline distT="0" distB="0" distL="0" distR="0" wp14:anchorId="1E4F7E57" wp14:editId="266C2E91">
                            <wp:extent cx="2162810" cy="116315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62810" cy="1163153"/>
                                    </a:xfrm>
                                    <a:prstGeom prst="rect">
                                      <a:avLst/>
                                    </a:prstGeom>
                                    <a:noFill/>
                                    <a:ln>
                                      <a:noFill/>
                                    </a:ln>
                                  </pic:spPr>
                                </pic:pic>
                              </a:graphicData>
                            </a:graphic>
                          </wp:inline>
                        </w:drawing>
                      </w:r>
                    </w:p>
                  </w:txbxContent>
                </v:textbox>
              </v:shape>
            </w:pict>
          </mc:Fallback>
        </mc:AlternateContent>
      </w:r>
      <w:r>
        <w:rPr>
          <w:rFonts w:eastAsia="Times New Roman" w:cstheme="minorHAnsi"/>
          <w:b/>
          <w:iCs/>
          <w:sz w:val="20"/>
          <w:szCs w:val="20"/>
        </w:rPr>
        <w:tab/>
      </w:r>
    </w:p>
    <w:p w14:paraId="22FB84ED" w14:textId="3C2A7BE0" w:rsidR="00922F7B" w:rsidRPr="00922F7B" w:rsidRDefault="00922F7B" w:rsidP="00922F7B">
      <w:pPr>
        <w:tabs>
          <w:tab w:val="left" w:pos="6840"/>
        </w:tabs>
        <w:spacing w:after="0" w:line="240" w:lineRule="auto"/>
        <w:rPr>
          <w:rFonts w:eastAsia="Times New Roman" w:cstheme="minorHAnsi"/>
          <w:iCs/>
          <w:sz w:val="20"/>
          <w:szCs w:val="20"/>
        </w:rPr>
      </w:pPr>
      <w:r>
        <w:rPr>
          <w:rFonts w:eastAsia="Times New Roman" w:cstheme="minorHAnsi"/>
          <w:iCs/>
          <w:sz w:val="20"/>
          <w:szCs w:val="20"/>
        </w:rPr>
        <w:tab/>
      </w:r>
    </w:p>
    <w:p w14:paraId="26272AFA" w14:textId="44DF1738" w:rsidR="00922F7B" w:rsidRPr="00922F7B" w:rsidRDefault="00922F7B" w:rsidP="00922F7B">
      <w:pPr>
        <w:tabs>
          <w:tab w:val="left" w:pos="6840"/>
        </w:tabs>
        <w:spacing w:after="0" w:line="240" w:lineRule="auto"/>
        <w:rPr>
          <w:rFonts w:eastAsia="Times New Roman" w:cstheme="minorHAnsi"/>
          <w:iCs/>
          <w:sz w:val="20"/>
          <w:szCs w:val="20"/>
        </w:rPr>
      </w:pPr>
      <w:r>
        <w:rPr>
          <w:rFonts w:eastAsia="Times New Roman" w:cstheme="minorHAnsi"/>
          <w:iCs/>
          <w:sz w:val="20"/>
          <w:szCs w:val="20"/>
        </w:rPr>
        <w:tab/>
      </w:r>
    </w:p>
    <w:p w14:paraId="26A0CAA8" w14:textId="5D254FC0" w:rsidR="00602C2A" w:rsidRDefault="00602C2A" w:rsidP="00922F7B">
      <w:pPr>
        <w:tabs>
          <w:tab w:val="left" w:pos="0"/>
        </w:tabs>
        <w:spacing w:after="0"/>
        <w:rPr>
          <w:rFonts w:cstheme="minorHAnsi"/>
          <w:b/>
          <w:sz w:val="24"/>
          <w:szCs w:val="24"/>
        </w:rPr>
      </w:pPr>
    </w:p>
    <w:p w14:paraId="710EE242" w14:textId="77777777" w:rsidR="00FF4091" w:rsidRPr="00D87736" w:rsidRDefault="00FF4091" w:rsidP="00DC03D5">
      <w:pPr>
        <w:pStyle w:val="NoSpacing"/>
        <w:jc w:val="center"/>
        <w:rPr>
          <w:rFonts w:cstheme="minorHAnsi"/>
          <w:b/>
          <w:sz w:val="28"/>
          <w:szCs w:val="28"/>
        </w:rPr>
      </w:pPr>
      <w:r w:rsidRPr="00D87736">
        <w:rPr>
          <w:rFonts w:cstheme="minorHAnsi"/>
          <w:b/>
          <w:sz w:val="28"/>
          <w:szCs w:val="28"/>
        </w:rPr>
        <w:t>CITY OF ANGLETON, TEXAS</w:t>
      </w:r>
    </w:p>
    <w:p w14:paraId="3D8A86D3" w14:textId="77777777" w:rsidR="00B0666C" w:rsidRDefault="00B0666C" w:rsidP="00DC03D5">
      <w:pPr>
        <w:pStyle w:val="NoSpacing"/>
        <w:jc w:val="center"/>
        <w:rPr>
          <w:rFonts w:cstheme="minorHAnsi"/>
          <w:b/>
          <w:sz w:val="28"/>
          <w:szCs w:val="28"/>
        </w:rPr>
      </w:pPr>
    </w:p>
    <w:p w14:paraId="0663316F" w14:textId="77777777" w:rsidR="00B0666C" w:rsidRDefault="00B0666C" w:rsidP="00DC03D5">
      <w:pPr>
        <w:pStyle w:val="NoSpacing"/>
        <w:jc w:val="center"/>
        <w:rPr>
          <w:rFonts w:cstheme="minorHAnsi"/>
          <w:b/>
          <w:sz w:val="28"/>
          <w:szCs w:val="28"/>
        </w:rPr>
      </w:pPr>
    </w:p>
    <w:p w14:paraId="630AEF57" w14:textId="53D1B824" w:rsidR="00FF4091" w:rsidRPr="00D87736" w:rsidRDefault="00FF4091" w:rsidP="00DC03D5">
      <w:pPr>
        <w:pStyle w:val="NoSpacing"/>
        <w:jc w:val="center"/>
        <w:rPr>
          <w:rFonts w:cstheme="minorHAnsi"/>
          <w:b/>
          <w:sz w:val="28"/>
          <w:szCs w:val="28"/>
        </w:rPr>
      </w:pPr>
      <w:r w:rsidRPr="00D87736">
        <w:rPr>
          <w:rFonts w:cstheme="minorHAnsi"/>
          <w:b/>
          <w:sz w:val="28"/>
          <w:szCs w:val="28"/>
        </w:rPr>
        <w:t xml:space="preserve">PUBLIC NOTICE OF A </w:t>
      </w:r>
      <w:r w:rsidR="00DC2B3C">
        <w:rPr>
          <w:rFonts w:cstheme="minorHAnsi"/>
          <w:b/>
          <w:sz w:val="28"/>
          <w:szCs w:val="28"/>
        </w:rPr>
        <w:t>KEEP ANGLETON BEAUTIFUL</w:t>
      </w:r>
      <w:r w:rsidR="004A0F10" w:rsidRPr="00D87736">
        <w:rPr>
          <w:rFonts w:cstheme="minorHAnsi"/>
          <w:b/>
          <w:sz w:val="28"/>
          <w:szCs w:val="28"/>
        </w:rPr>
        <w:t xml:space="preserve"> </w:t>
      </w:r>
      <w:r w:rsidRPr="00D87736">
        <w:rPr>
          <w:rFonts w:cstheme="minorHAnsi"/>
          <w:b/>
          <w:sz w:val="28"/>
          <w:szCs w:val="28"/>
        </w:rPr>
        <w:t>MEETING</w:t>
      </w:r>
    </w:p>
    <w:p w14:paraId="76FD0E82" w14:textId="36926B03" w:rsidR="00FF4091" w:rsidRPr="00D87736" w:rsidRDefault="00E24904" w:rsidP="00DC03D5">
      <w:pPr>
        <w:pStyle w:val="NoSpacing"/>
        <w:jc w:val="center"/>
        <w:rPr>
          <w:rFonts w:cstheme="minorHAnsi"/>
          <w:b/>
          <w:sz w:val="28"/>
          <w:szCs w:val="28"/>
        </w:rPr>
      </w:pPr>
      <w:r>
        <w:rPr>
          <w:rFonts w:cstheme="minorHAnsi"/>
          <w:b/>
          <w:sz w:val="28"/>
          <w:szCs w:val="28"/>
        </w:rPr>
        <w:t>TUES</w:t>
      </w:r>
      <w:r w:rsidR="00655DAE">
        <w:rPr>
          <w:rFonts w:cstheme="minorHAnsi"/>
          <w:b/>
          <w:sz w:val="28"/>
          <w:szCs w:val="28"/>
        </w:rPr>
        <w:t>DAY</w:t>
      </w:r>
      <w:r w:rsidR="00FF4091" w:rsidRPr="00D87736">
        <w:rPr>
          <w:rFonts w:cstheme="minorHAnsi"/>
          <w:b/>
          <w:sz w:val="28"/>
          <w:szCs w:val="28"/>
        </w:rPr>
        <w:t xml:space="preserve">, </w:t>
      </w:r>
      <w:r w:rsidR="00655DAE">
        <w:rPr>
          <w:rFonts w:cstheme="minorHAnsi"/>
          <w:b/>
          <w:sz w:val="28"/>
          <w:szCs w:val="28"/>
        </w:rPr>
        <w:t>FEBRUARY 4</w:t>
      </w:r>
      <w:r w:rsidR="00FF4091" w:rsidRPr="00D87736">
        <w:rPr>
          <w:rFonts w:cstheme="minorHAnsi"/>
          <w:b/>
          <w:sz w:val="28"/>
          <w:szCs w:val="28"/>
        </w:rPr>
        <w:t>, 20</w:t>
      </w:r>
      <w:r w:rsidR="00655DAE">
        <w:rPr>
          <w:rFonts w:cstheme="minorHAnsi"/>
          <w:b/>
          <w:sz w:val="28"/>
          <w:szCs w:val="28"/>
        </w:rPr>
        <w:t>20</w:t>
      </w:r>
      <w:r w:rsidR="004A0F10" w:rsidRPr="00D87736">
        <w:rPr>
          <w:rFonts w:cstheme="minorHAnsi"/>
          <w:b/>
          <w:sz w:val="28"/>
          <w:szCs w:val="28"/>
        </w:rPr>
        <w:t>,</w:t>
      </w:r>
      <w:r w:rsidR="00FF4091" w:rsidRPr="00D87736">
        <w:rPr>
          <w:rFonts w:cstheme="minorHAnsi"/>
          <w:b/>
          <w:sz w:val="28"/>
          <w:szCs w:val="28"/>
        </w:rPr>
        <w:t xml:space="preserve"> </w:t>
      </w:r>
      <w:r w:rsidR="00C639B3">
        <w:rPr>
          <w:rFonts w:cstheme="minorHAnsi"/>
          <w:b/>
          <w:sz w:val="28"/>
          <w:szCs w:val="28"/>
        </w:rPr>
        <w:t>7:00</w:t>
      </w:r>
      <w:r w:rsidR="00FF4091" w:rsidRPr="00D87736">
        <w:rPr>
          <w:rFonts w:cstheme="minorHAnsi"/>
          <w:b/>
          <w:sz w:val="28"/>
          <w:szCs w:val="28"/>
        </w:rPr>
        <w:t xml:space="preserve"> P.M.</w:t>
      </w:r>
    </w:p>
    <w:p w14:paraId="6522843D" w14:textId="77777777" w:rsidR="00FF4091" w:rsidRPr="00D87736" w:rsidRDefault="00FF4091" w:rsidP="00DC03D5">
      <w:pPr>
        <w:pStyle w:val="NoSpacing"/>
        <w:jc w:val="center"/>
        <w:rPr>
          <w:rFonts w:cstheme="minorHAnsi"/>
          <w:b/>
          <w:sz w:val="28"/>
          <w:szCs w:val="28"/>
        </w:rPr>
      </w:pPr>
      <w:r w:rsidRPr="00D87736">
        <w:rPr>
          <w:rFonts w:cstheme="minorHAnsi"/>
          <w:b/>
          <w:sz w:val="28"/>
          <w:szCs w:val="28"/>
        </w:rPr>
        <w:t>120 S. CHENANGO STREET ANGLETON, TEXAS 77515</w:t>
      </w:r>
    </w:p>
    <w:p w14:paraId="362B545E" w14:textId="77777777" w:rsidR="004A5E6F" w:rsidRPr="00050C48" w:rsidRDefault="004A5E6F" w:rsidP="00DC03D5">
      <w:pPr>
        <w:tabs>
          <w:tab w:val="center" w:pos="4680"/>
        </w:tabs>
        <w:spacing w:after="0" w:line="276" w:lineRule="auto"/>
        <w:jc w:val="center"/>
        <w:rPr>
          <w:rFonts w:cstheme="minorHAnsi"/>
          <w:b/>
          <w:sz w:val="24"/>
          <w:szCs w:val="24"/>
        </w:rPr>
      </w:pPr>
    </w:p>
    <w:p w14:paraId="13651A12" w14:textId="11ED7F96" w:rsidR="00825ABF" w:rsidRPr="00E24904" w:rsidRDefault="00CC30E5" w:rsidP="00DC03D5">
      <w:pPr>
        <w:spacing w:after="0"/>
        <w:jc w:val="both"/>
        <w:rPr>
          <w:rFonts w:eastAsia="Calibri" w:cstheme="minorHAnsi"/>
          <w:b/>
          <w:bCs/>
          <w:sz w:val="28"/>
          <w:szCs w:val="28"/>
          <w:u w:val="single"/>
        </w:rPr>
      </w:pPr>
      <w:r w:rsidRPr="00E24904">
        <w:rPr>
          <w:b/>
          <w:bCs/>
          <w:sz w:val="24"/>
          <w:szCs w:val="24"/>
        </w:rPr>
        <w:t xml:space="preserve">NOTICE IS HEREBY GIVEN PURSUANT TO V.T.C.A., GOVERNMENT CODE, CHAPTER 551, THAT THE KEEP ANGLETON BEAUTIFUL BOARD FOR CITY OF ANGLETON WILL CONDUCT A MEETING, OPEN TO THE PUBLIC, ON </w:t>
      </w:r>
      <w:r w:rsidR="00C34A76" w:rsidRPr="00E24904">
        <w:rPr>
          <w:b/>
          <w:bCs/>
          <w:sz w:val="24"/>
          <w:szCs w:val="24"/>
        </w:rPr>
        <w:t>TUES</w:t>
      </w:r>
      <w:r w:rsidRPr="00E24904">
        <w:rPr>
          <w:b/>
          <w:bCs/>
          <w:sz w:val="24"/>
          <w:szCs w:val="24"/>
        </w:rPr>
        <w:t xml:space="preserve">DAY, </w:t>
      </w:r>
      <w:r w:rsidR="00C34A76" w:rsidRPr="00E24904">
        <w:rPr>
          <w:b/>
          <w:bCs/>
          <w:sz w:val="24"/>
          <w:szCs w:val="24"/>
        </w:rPr>
        <w:t>FEBRUARY 4</w:t>
      </w:r>
      <w:r w:rsidRPr="00E24904">
        <w:rPr>
          <w:b/>
          <w:bCs/>
          <w:sz w:val="24"/>
          <w:szCs w:val="24"/>
        </w:rPr>
        <w:t xml:space="preserve">, 2019, AT </w:t>
      </w:r>
      <w:r w:rsidR="00C639B3">
        <w:rPr>
          <w:b/>
          <w:bCs/>
          <w:sz w:val="24"/>
          <w:szCs w:val="24"/>
        </w:rPr>
        <w:t>7:00</w:t>
      </w:r>
      <w:r w:rsidRPr="00E24904">
        <w:rPr>
          <w:b/>
          <w:bCs/>
          <w:sz w:val="24"/>
          <w:szCs w:val="24"/>
        </w:rPr>
        <w:t xml:space="preserve"> P.M., AT THE CITY OF ANGLETON COUNCIL CHAMBERS, LOCATED AT 120 S. CHENANGO STREET, ANGLETON, TEXAS 77515.</w:t>
      </w:r>
    </w:p>
    <w:p w14:paraId="0AB1F638" w14:textId="1BA73206" w:rsidR="00FF4091" w:rsidRDefault="00FF4091" w:rsidP="00DC03D5">
      <w:pPr>
        <w:spacing w:after="0"/>
        <w:jc w:val="center"/>
        <w:rPr>
          <w:rFonts w:eastAsia="Calibri" w:cstheme="minorHAnsi"/>
          <w:b/>
          <w:sz w:val="28"/>
          <w:szCs w:val="28"/>
        </w:rPr>
      </w:pPr>
      <w:r w:rsidRPr="003E34CF">
        <w:rPr>
          <w:rFonts w:eastAsia="Calibri" w:cstheme="minorHAnsi"/>
          <w:b/>
          <w:sz w:val="28"/>
          <w:szCs w:val="28"/>
        </w:rPr>
        <w:t>AGENDA</w:t>
      </w:r>
    </w:p>
    <w:p w14:paraId="7836C0E1" w14:textId="67927A7C" w:rsidR="0072200F" w:rsidRDefault="0072200F" w:rsidP="00DC03D5">
      <w:pPr>
        <w:spacing w:after="0"/>
        <w:jc w:val="center"/>
        <w:rPr>
          <w:rFonts w:eastAsia="Calibri" w:cstheme="minorHAnsi"/>
          <w:b/>
          <w:sz w:val="28"/>
          <w:szCs w:val="28"/>
        </w:rPr>
      </w:pPr>
    </w:p>
    <w:p w14:paraId="10731C34" w14:textId="7DCA441C" w:rsidR="0072200F" w:rsidRPr="009863D5" w:rsidRDefault="0072200F" w:rsidP="0072200F">
      <w:pPr>
        <w:pStyle w:val="NoSpacing"/>
        <w:ind w:left="540" w:hanging="540"/>
        <w:jc w:val="both"/>
        <w:rPr>
          <w:rFonts w:cstheme="minorHAnsi"/>
          <w:b/>
          <w:szCs w:val="24"/>
          <w:u w:val="single"/>
        </w:rPr>
      </w:pPr>
      <w:r>
        <w:rPr>
          <w:rFonts w:cstheme="minorHAnsi"/>
          <w:b/>
          <w:szCs w:val="24"/>
          <w:u w:val="single"/>
        </w:rPr>
        <w:t>CITY BRANDING PRESENTATION BY CLARK CONDON</w:t>
      </w:r>
    </w:p>
    <w:p w14:paraId="31224389" w14:textId="77777777" w:rsidR="004A5E6F" w:rsidRPr="00050C48" w:rsidRDefault="004A5E6F" w:rsidP="00DC03D5">
      <w:pPr>
        <w:pStyle w:val="NoSpacing"/>
        <w:jc w:val="both"/>
        <w:rPr>
          <w:rFonts w:cstheme="minorHAnsi"/>
          <w:b/>
          <w:szCs w:val="24"/>
        </w:rPr>
      </w:pPr>
    </w:p>
    <w:p w14:paraId="5C1561B0" w14:textId="45BBFC09" w:rsidR="00F9068F" w:rsidRPr="009863D5" w:rsidRDefault="009863D5" w:rsidP="00DC03D5">
      <w:pPr>
        <w:pStyle w:val="NoSpacing"/>
        <w:ind w:left="540" w:hanging="540"/>
        <w:jc w:val="both"/>
        <w:rPr>
          <w:rFonts w:cstheme="minorHAnsi"/>
          <w:b/>
          <w:szCs w:val="24"/>
          <w:u w:val="single"/>
        </w:rPr>
      </w:pPr>
      <w:r w:rsidRPr="009863D5">
        <w:rPr>
          <w:rFonts w:cstheme="minorHAnsi"/>
          <w:b/>
          <w:szCs w:val="24"/>
          <w:u w:val="single"/>
        </w:rPr>
        <w:t>DECLARATION OF A QUORUM AND CALL TO ORDER</w:t>
      </w:r>
    </w:p>
    <w:p w14:paraId="5C59454D" w14:textId="77777777" w:rsidR="009863D5" w:rsidRDefault="009863D5" w:rsidP="00DC03D5">
      <w:pPr>
        <w:pStyle w:val="NoSpacing"/>
        <w:jc w:val="both"/>
        <w:rPr>
          <w:rFonts w:cstheme="minorHAnsi"/>
          <w:b/>
          <w:szCs w:val="24"/>
          <w:u w:val="single"/>
        </w:rPr>
      </w:pPr>
    </w:p>
    <w:p w14:paraId="4220E108" w14:textId="77777777" w:rsidR="00000BAA" w:rsidRPr="001E52F3" w:rsidRDefault="00000BAA" w:rsidP="00000BAA">
      <w:pPr>
        <w:pStyle w:val="NoSpacing"/>
        <w:jc w:val="both"/>
        <w:rPr>
          <w:rFonts w:cstheme="minorHAnsi"/>
          <w:b/>
          <w:szCs w:val="24"/>
          <w:u w:val="single"/>
        </w:rPr>
      </w:pPr>
      <w:r w:rsidRPr="001E52F3">
        <w:rPr>
          <w:rFonts w:cstheme="minorHAnsi"/>
          <w:b/>
          <w:szCs w:val="24"/>
          <w:u w:val="single"/>
        </w:rPr>
        <w:t>APPROVAL OF THE MINTUES</w:t>
      </w:r>
    </w:p>
    <w:p w14:paraId="0265D164" w14:textId="77777777" w:rsidR="00000BAA" w:rsidRDefault="00000BAA" w:rsidP="00000BAA">
      <w:pPr>
        <w:pStyle w:val="NoSpacing"/>
        <w:jc w:val="both"/>
        <w:rPr>
          <w:rFonts w:cstheme="minorHAnsi"/>
          <w:b/>
          <w:szCs w:val="24"/>
          <w:u w:val="single"/>
        </w:rPr>
      </w:pPr>
    </w:p>
    <w:p w14:paraId="2493A60F" w14:textId="0DB4FB14" w:rsidR="0056783B" w:rsidRDefault="00000BAA" w:rsidP="0056783B">
      <w:pPr>
        <w:pStyle w:val="Default"/>
        <w:ind w:left="540" w:hanging="540"/>
        <w:rPr>
          <w:rFonts w:asciiTheme="minorHAnsi" w:hAnsiTheme="minorHAnsi" w:cstheme="minorHAnsi"/>
        </w:rPr>
      </w:pPr>
      <w:r>
        <w:rPr>
          <w:rFonts w:asciiTheme="minorHAnsi" w:hAnsiTheme="minorHAnsi" w:cstheme="minorHAnsi"/>
        </w:rPr>
        <w:t>1.</w:t>
      </w:r>
      <w:r>
        <w:rPr>
          <w:rFonts w:asciiTheme="minorHAnsi" w:hAnsiTheme="minorHAnsi" w:cstheme="minorHAnsi"/>
        </w:rPr>
        <w:tab/>
      </w:r>
      <w:r w:rsidRPr="0094781E">
        <w:rPr>
          <w:rFonts w:asciiTheme="minorHAnsi" w:hAnsiTheme="minorHAnsi" w:cstheme="minorHAnsi"/>
        </w:rPr>
        <w:t xml:space="preserve">Approve the minutes of </w:t>
      </w:r>
      <w:r w:rsidR="00DC2B3C">
        <w:rPr>
          <w:rFonts w:asciiTheme="minorHAnsi" w:hAnsiTheme="minorHAnsi" w:cstheme="minorHAnsi"/>
        </w:rPr>
        <w:t>Keep Angleton Beautiful</w:t>
      </w:r>
      <w:r w:rsidRPr="0094781E">
        <w:rPr>
          <w:rFonts w:asciiTheme="minorHAnsi" w:hAnsiTheme="minorHAnsi" w:cstheme="minorHAnsi"/>
        </w:rPr>
        <w:t xml:space="preserve"> called meeting of </w:t>
      </w:r>
      <w:r w:rsidR="00655DAE">
        <w:rPr>
          <w:rFonts w:asciiTheme="minorHAnsi" w:hAnsiTheme="minorHAnsi" w:cstheme="minorHAnsi"/>
        </w:rPr>
        <w:t>December 12</w:t>
      </w:r>
      <w:r>
        <w:rPr>
          <w:rFonts w:asciiTheme="minorHAnsi" w:hAnsiTheme="minorHAnsi" w:cstheme="minorHAnsi"/>
        </w:rPr>
        <w:t>, 2019</w:t>
      </w:r>
      <w:r w:rsidR="00DC2B3C">
        <w:rPr>
          <w:rFonts w:asciiTheme="minorHAnsi" w:hAnsiTheme="minorHAnsi" w:cstheme="minorHAnsi"/>
        </w:rPr>
        <w:t>.</w:t>
      </w:r>
    </w:p>
    <w:p w14:paraId="57CE4987" w14:textId="42233397" w:rsidR="00FF4091" w:rsidRDefault="00FF4091" w:rsidP="00DC2B3C">
      <w:pPr>
        <w:pStyle w:val="Default"/>
        <w:jc w:val="both"/>
        <w:rPr>
          <w:rFonts w:cstheme="minorHAnsi"/>
          <w:b/>
        </w:rPr>
      </w:pPr>
    </w:p>
    <w:p w14:paraId="4314B6F8" w14:textId="32A81BB2" w:rsidR="00F9068F" w:rsidRPr="009863D5" w:rsidRDefault="009863D5" w:rsidP="00DC03D5">
      <w:pPr>
        <w:pStyle w:val="NoSpacing"/>
        <w:ind w:left="540" w:hanging="540"/>
        <w:jc w:val="both"/>
        <w:rPr>
          <w:rFonts w:cstheme="minorHAnsi"/>
          <w:b/>
          <w:szCs w:val="24"/>
          <w:u w:val="single"/>
        </w:rPr>
      </w:pPr>
      <w:r w:rsidRPr="009863D5">
        <w:rPr>
          <w:rFonts w:cstheme="minorHAnsi"/>
          <w:b/>
          <w:szCs w:val="24"/>
          <w:u w:val="single"/>
        </w:rPr>
        <w:t xml:space="preserve">CITIZENS WISHING TO ADDRESS </w:t>
      </w:r>
      <w:r w:rsidR="00DC2B3C">
        <w:rPr>
          <w:rFonts w:cstheme="minorHAnsi"/>
          <w:b/>
          <w:szCs w:val="24"/>
          <w:u w:val="single"/>
        </w:rPr>
        <w:t>KEEP ANGLETON BEAUTIFUL</w:t>
      </w:r>
    </w:p>
    <w:p w14:paraId="6039EE12" w14:textId="632397F5" w:rsidR="00FF4091" w:rsidRPr="00050C48" w:rsidRDefault="00FF4091" w:rsidP="00DC03D5">
      <w:pPr>
        <w:pStyle w:val="NoSpacing"/>
        <w:jc w:val="both"/>
        <w:rPr>
          <w:b/>
          <w:i/>
          <w:szCs w:val="24"/>
        </w:rPr>
      </w:pPr>
      <w:r w:rsidRPr="00050C48">
        <w:rPr>
          <w:b/>
          <w:i/>
          <w:szCs w:val="24"/>
        </w:rPr>
        <w:t xml:space="preserve">The Presiding Officer may establish time limits based upon the number of speaker requests, the length of the agenda, and to ensure meeting efficiency, and may include a cumulative time limit. </w:t>
      </w:r>
      <w:r w:rsidR="003B045B" w:rsidRPr="00050C48">
        <w:rPr>
          <w:b/>
          <w:i/>
          <w:szCs w:val="24"/>
        </w:rPr>
        <w:t>C</w:t>
      </w:r>
      <w:r w:rsidR="00EE3705">
        <w:rPr>
          <w:b/>
          <w:i/>
          <w:szCs w:val="24"/>
        </w:rPr>
        <w:t>itizens</w:t>
      </w:r>
      <w:r w:rsidR="003B045B" w:rsidRPr="00050C48">
        <w:rPr>
          <w:b/>
          <w:i/>
          <w:szCs w:val="24"/>
        </w:rPr>
        <w:t xml:space="preserve"> </w:t>
      </w:r>
      <w:r w:rsidR="00EE3705" w:rsidRPr="00EE3705">
        <w:rPr>
          <w:b/>
          <w:i/>
          <w:szCs w:val="24"/>
        </w:rPr>
        <w:t>may speak at the beginning or at the time the item comes before council</w:t>
      </w:r>
      <w:r w:rsidR="003B045B" w:rsidRPr="00050C48">
        <w:rPr>
          <w:b/>
          <w:i/>
          <w:szCs w:val="24"/>
        </w:rPr>
        <w:t xml:space="preserve">. To address the </w:t>
      </w:r>
      <w:r w:rsidR="00DC2B3C">
        <w:rPr>
          <w:b/>
          <w:i/>
          <w:szCs w:val="24"/>
        </w:rPr>
        <w:t>Keep Angleton Beautiful Board</w:t>
      </w:r>
      <w:r w:rsidR="003B045B" w:rsidRPr="00050C48">
        <w:rPr>
          <w:b/>
          <w:i/>
          <w:szCs w:val="24"/>
        </w:rPr>
        <w:t xml:space="preserve">, please complete the white card and present it to the City Secretary prior to the meeting. </w:t>
      </w:r>
      <w:r w:rsidR="00512B19" w:rsidRPr="00050C48">
        <w:rPr>
          <w:b/>
          <w:i/>
          <w:szCs w:val="24"/>
          <w:u w:val="single"/>
        </w:rPr>
        <w:t xml:space="preserve">No Action May be Taken by the </w:t>
      </w:r>
      <w:r w:rsidR="00DC2B3C">
        <w:rPr>
          <w:b/>
          <w:i/>
          <w:szCs w:val="24"/>
          <w:u w:val="single"/>
        </w:rPr>
        <w:t>Keep Angleton Board</w:t>
      </w:r>
      <w:r w:rsidR="00512B19" w:rsidRPr="00050C48">
        <w:rPr>
          <w:b/>
          <w:i/>
          <w:szCs w:val="24"/>
          <w:u w:val="single"/>
        </w:rPr>
        <w:t xml:space="preserve"> During Public Comments.</w:t>
      </w:r>
    </w:p>
    <w:p w14:paraId="5FEB63AA" w14:textId="77777777" w:rsidR="009D7704" w:rsidRDefault="009D7704" w:rsidP="00DC03D5">
      <w:pPr>
        <w:pStyle w:val="NoSpacing"/>
        <w:jc w:val="both"/>
        <w:rPr>
          <w:rFonts w:cstheme="minorHAnsi"/>
          <w:b/>
          <w:szCs w:val="24"/>
          <w:u w:val="single"/>
        </w:rPr>
      </w:pPr>
    </w:p>
    <w:p w14:paraId="2AA444A9" w14:textId="3F25F538" w:rsidR="00BF71FD" w:rsidRPr="005F371D" w:rsidRDefault="00604A75" w:rsidP="00DC03D5">
      <w:pPr>
        <w:pStyle w:val="NoSpacing"/>
        <w:jc w:val="both"/>
        <w:rPr>
          <w:rFonts w:cstheme="minorHAnsi"/>
          <w:b/>
          <w:szCs w:val="24"/>
          <w:u w:val="single"/>
        </w:rPr>
      </w:pPr>
      <w:r>
        <w:rPr>
          <w:rFonts w:cstheme="minorHAnsi"/>
          <w:b/>
          <w:szCs w:val="24"/>
          <w:u w:val="single"/>
        </w:rPr>
        <w:t>REGULAR AGENDA</w:t>
      </w:r>
    </w:p>
    <w:p w14:paraId="4D8A5436" w14:textId="77777777" w:rsidR="00351682" w:rsidRDefault="00351682" w:rsidP="00351682">
      <w:pPr>
        <w:pStyle w:val="NoSpacing"/>
        <w:ind w:left="540" w:hanging="540"/>
        <w:jc w:val="both"/>
        <w:rPr>
          <w:szCs w:val="24"/>
        </w:rPr>
      </w:pPr>
    </w:p>
    <w:p w14:paraId="4ECD712F" w14:textId="63D8F91E" w:rsidR="00351682" w:rsidRDefault="00DC2B3C" w:rsidP="00351682">
      <w:pPr>
        <w:pStyle w:val="NoSpacing"/>
        <w:ind w:left="540" w:hanging="540"/>
        <w:jc w:val="both"/>
        <w:rPr>
          <w:szCs w:val="24"/>
        </w:rPr>
      </w:pPr>
      <w:r>
        <w:rPr>
          <w:szCs w:val="24"/>
        </w:rPr>
        <w:t>2</w:t>
      </w:r>
      <w:r w:rsidR="00351682">
        <w:rPr>
          <w:szCs w:val="24"/>
        </w:rPr>
        <w:t>.</w:t>
      </w:r>
      <w:r w:rsidR="00351682">
        <w:rPr>
          <w:szCs w:val="24"/>
        </w:rPr>
        <w:tab/>
        <w:t xml:space="preserve">Discussion </w:t>
      </w:r>
      <w:r w:rsidR="007875B7">
        <w:rPr>
          <w:szCs w:val="24"/>
        </w:rPr>
        <w:t xml:space="preserve">and possible action </w:t>
      </w:r>
      <w:r w:rsidR="006717A8">
        <w:rPr>
          <w:szCs w:val="24"/>
        </w:rPr>
        <w:t>regarding</w:t>
      </w:r>
      <w:r w:rsidR="00351682">
        <w:rPr>
          <w:szCs w:val="24"/>
        </w:rPr>
        <w:t xml:space="preserve"> </w:t>
      </w:r>
      <w:r w:rsidR="00655DAE">
        <w:rPr>
          <w:szCs w:val="24"/>
        </w:rPr>
        <w:t xml:space="preserve">Keep Angleton Beautiful </w:t>
      </w:r>
      <w:r w:rsidR="00E24904">
        <w:rPr>
          <w:szCs w:val="24"/>
        </w:rPr>
        <w:t>member eligibility</w:t>
      </w:r>
      <w:r>
        <w:rPr>
          <w:szCs w:val="24"/>
        </w:rPr>
        <w:t>.</w:t>
      </w:r>
      <w:r w:rsidR="00655DAE">
        <w:rPr>
          <w:szCs w:val="24"/>
        </w:rPr>
        <w:t xml:space="preserve"> </w:t>
      </w:r>
      <w:r w:rsidR="00655DAE" w:rsidRPr="00655DAE">
        <w:rPr>
          <w:b/>
          <w:bCs/>
          <w:szCs w:val="24"/>
        </w:rPr>
        <w:t>(Frances)</w:t>
      </w:r>
      <w:r>
        <w:rPr>
          <w:szCs w:val="24"/>
        </w:rPr>
        <w:t xml:space="preserve"> </w:t>
      </w:r>
    </w:p>
    <w:p w14:paraId="3F2B55AD" w14:textId="7C82A775" w:rsidR="00DC2B3C" w:rsidRDefault="00DC2B3C" w:rsidP="00351682">
      <w:pPr>
        <w:pStyle w:val="NoSpacing"/>
        <w:ind w:left="540" w:hanging="540"/>
        <w:jc w:val="both"/>
        <w:rPr>
          <w:szCs w:val="24"/>
        </w:rPr>
      </w:pPr>
    </w:p>
    <w:p w14:paraId="329DEAF6" w14:textId="11969343" w:rsidR="00DC2B3C" w:rsidRDefault="00DC2B3C" w:rsidP="00351682">
      <w:pPr>
        <w:pStyle w:val="NoSpacing"/>
        <w:ind w:left="540" w:hanging="540"/>
        <w:jc w:val="both"/>
        <w:rPr>
          <w:b/>
          <w:bCs/>
          <w:szCs w:val="24"/>
        </w:rPr>
      </w:pPr>
      <w:r>
        <w:rPr>
          <w:szCs w:val="24"/>
        </w:rPr>
        <w:t xml:space="preserve">3. </w:t>
      </w:r>
      <w:r>
        <w:rPr>
          <w:szCs w:val="24"/>
        </w:rPr>
        <w:tab/>
        <w:t xml:space="preserve">Discussion </w:t>
      </w:r>
      <w:r w:rsidR="00655DAE">
        <w:rPr>
          <w:szCs w:val="24"/>
        </w:rPr>
        <w:t xml:space="preserve">and possible action </w:t>
      </w:r>
      <w:r>
        <w:rPr>
          <w:szCs w:val="24"/>
        </w:rPr>
        <w:t>regarding City Branding</w:t>
      </w:r>
      <w:r w:rsidR="00655DAE">
        <w:rPr>
          <w:szCs w:val="24"/>
        </w:rPr>
        <w:t xml:space="preserve"> recommendation to City Council</w:t>
      </w:r>
      <w:r>
        <w:rPr>
          <w:szCs w:val="24"/>
        </w:rPr>
        <w:t xml:space="preserve">. </w:t>
      </w:r>
      <w:r w:rsidR="00655DAE" w:rsidRPr="00655DAE">
        <w:rPr>
          <w:b/>
          <w:bCs/>
          <w:szCs w:val="24"/>
        </w:rPr>
        <w:t>(</w:t>
      </w:r>
      <w:r w:rsidR="007875B7">
        <w:rPr>
          <w:b/>
          <w:bCs/>
          <w:szCs w:val="24"/>
        </w:rPr>
        <w:t xml:space="preserve">Megan and </w:t>
      </w:r>
      <w:r w:rsidR="00655DAE" w:rsidRPr="00655DAE">
        <w:rPr>
          <w:b/>
          <w:bCs/>
          <w:szCs w:val="24"/>
        </w:rPr>
        <w:t>Clark Condon)</w:t>
      </w:r>
    </w:p>
    <w:p w14:paraId="0E725605" w14:textId="535AB3C4" w:rsidR="00655DAE" w:rsidRDefault="00655DAE" w:rsidP="00351682">
      <w:pPr>
        <w:pStyle w:val="NoSpacing"/>
        <w:ind w:left="540" w:hanging="540"/>
        <w:jc w:val="both"/>
        <w:rPr>
          <w:b/>
          <w:bCs/>
          <w:szCs w:val="24"/>
        </w:rPr>
      </w:pPr>
    </w:p>
    <w:p w14:paraId="59AF37A6" w14:textId="25882B47" w:rsidR="00655DAE" w:rsidRDefault="00655DAE" w:rsidP="00351682">
      <w:pPr>
        <w:pStyle w:val="NoSpacing"/>
        <w:ind w:left="540" w:hanging="540"/>
        <w:jc w:val="both"/>
        <w:rPr>
          <w:szCs w:val="24"/>
        </w:rPr>
      </w:pPr>
      <w:r w:rsidRPr="00655DAE">
        <w:rPr>
          <w:szCs w:val="24"/>
        </w:rPr>
        <w:lastRenderedPageBreak/>
        <w:t xml:space="preserve">4. </w:t>
      </w:r>
      <w:r w:rsidRPr="00655DAE">
        <w:rPr>
          <w:szCs w:val="24"/>
        </w:rPr>
        <w:tab/>
        <w:t xml:space="preserve">Discussion regarding </w:t>
      </w:r>
      <w:r>
        <w:rPr>
          <w:szCs w:val="24"/>
        </w:rPr>
        <w:t xml:space="preserve">Spring Cleanup. </w:t>
      </w:r>
      <w:r w:rsidRPr="00655DAE">
        <w:rPr>
          <w:b/>
          <w:bCs/>
          <w:szCs w:val="24"/>
        </w:rPr>
        <w:t>(Courtney)</w:t>
      </w:r>
    </w:p>
    <w:p w14:paraId="18632575" w14:textId="58558061" w:rsidR="00655DAE" w:rsidRDefault="00655DAE" w:rsidP="00351682">
      <w:pPr>
        <w:pStyle w:val="NoSpacing"/>
        <w:ind w:left="540" w:hanging="540"/>
        <w:jc w:val="both"/>
        <w:rPr>
          <w:szCs w:val="24"/>
        </w:rPr>
      </w:pPr>
    </w:p>
    <w:p w14:paraId="632AED7E" w14:textId="6E1BD00A" w:rsidR="00655DAE" w:rsidRPr="00655DAE" w:rsidRDefault="00655DAE" w:rsidP="00351682">
      <w:pPr>
        <w:pStyle w:val="NoSpacing"/>
        <w:ind w:left="540" w:hanging="540"/>
        <w:jc w:val="both"/>
        <w:rPr>
          <w:szCs w:val="24"/>
        </w:rPr>
      </w:pPr>
      <w:r>
        <w:rPr>
          <w:szCs w:val="24"/>
        </w:rPr>
        <w:t>5.</w:t>
      </w:r>
      <w:r>
        <w:rPr>
          <w:szCs w:val="24"/>
        </w:rPr>
        <w:tab/>
        <w:t>Items for next meeting</w:t>
      </w:r>
    </w:p>
    <w:p w14:paraId="283D75CA" w14:textId="77777777" w:rsidR="00000BAA" w:rsidRPr="005F371D" w:rsidRDefault="00000BAA" w:rsidP="00CC30E5">
      <w:pPr>
        <w:pStyle w:val="NoSpacing"/>
        <w:jc w:val="both"/>
        <w:rPr>
          <w:szCs w:val="24"/>
        </w:rPr>
      </w:pPr>
    </w:p>
    <w:p w14:paraId="33CECA3E" w14:textId="77777777" w:rsidR="00000BAA" w:rsidRPr="00CC30E5" w:rsidRDefault="00000BAA" w:rsidP="00000BAA">
      <w:pPr>
        <w:pStyle w:val="NoSpacing"/>
        <w:ind w:left="540" w:hanging="540"/>
        <w:jc w:val="both"/>
        <w:rPr>
          <w:rFonts w:cstheme="minorHAnsi"/>
          <w:b/>
          <w:szCs w:val="24"/>
          <w:u w:val="single"/>
        </w:rPr>
      </w:pPr>
      <w:r w:rsidRPr="00CC30E5">
        <w:rPr>
          <w:rFonts w:cstheme="minorHAnsi"/>
          <w:b/>
          <w:szCs w:val="24"/>
          <w:u w:val="single"/>
        </w:rPr>
        <w:t xml:space="preserve">ADJOURNMENT </w:t>
      </w:r>
    </w:p>
    <w:p w14:paraId="7A2E6CB5" w14:textId="77777777" w:rsidR="00A203CB" w:rsidRPr="00215BBF" w:rsidRDefault="00A203CB" w:rsidP="00DC03D5">
      <w:pPr>
        <w:pStyle w:val="NoSpacing"/>
        <w:jc w:val="both"/>
        <w:rPr>
          <w:rFonts w:cstheme="minorHAnsi"/>
          <w:b/>
          <w:szCs w:val="24"/>
          <w:u w:val="single"/>
        </w:rPr>
      </w:pPr>
    </w:p>
    <w:p w14:paraId="09E95B1F" w14:textId="77777777" w:rsidR="006717A8" w:rsidRPr="003E189E" w:rsidRDefault="006717A8" w:rsidP="006717A8">
      <w:pPr>
        <w:pStyle w:val="NoSpacing"/>
        <w:jc w:val="both"/>
        <w:rPr>
          <w:rFonts w:cstheme="minorHAnsi"/>
          <w:b/>
          <w:szCs w:val="24"/>
        </w:rPr>
      </w:pPr>
      <w:r w:rsidRPr="003E189E">
        <w:rPr>
          <w:rFonts w:cstheme="minorHAnsi"/>
          <w:b/>
          <w:szCs w:val="24"/>
        </w:rPr>
        <w:t>CERTIFICATION</w:t>
      </w:r>
    </w:p>
    <w:p w14:paraId="58597D8A" w14:textId="4773CCFA" w:rsidR="006717A8" w:rsidRPr="003E189E" w:rsidRDefault="006717A8" w:rsidP="006717A8">
      <w:pPr>
        <w:pStyle w:val="NoSpacing"/>
        <w:jc w:val="both"/>
        <w:rPr>
          <w:rFonts w:cstheme="minorHAnsi"/>
          <w:szCs w:val="24"/>
        </w:rPr>
      </w:pPr>
      <w:r w:rsidRPr="003E189E">
        <w:rPr>
          <w:rFonts w:cstheme="minorHAnsi"/>
          <w:szCs w:val="24"/>
        </w:rPr>
        <w:t xml:space="preserve">I, </w:t>
      </w:r>
      <w:r>
        <w:rPr>
          <w:rFonts w:cstheme="minorHAnsi"/>
          <w:szCs w:val="24"/>
        </w:rPr>
        <w:t>Megan Mainer</w:t>
      </w:r>
      <w:r w:rsidRPr="003E189E">
        <w:rPr>
          <w:rFonts w:cstheme="minorHAnsi"/>
          <w:szCs w:val="24"/>
        </w:rPr>
        <w:t xml:space="preserve">, </w:t>
      </w:r>
      <w:r>
        <w:rPr>
          <w:rFonts w:cstheme="minorHAnsi"/>
          <w:szCs w:val="24"/>
        </w:rPr>
        <w:t>Parks &amp; Recreation Director</w:t>
      </w:r>
      <w:r w:rsidRPr="003E189E">
        <w:rPr>
          <w:rFonts w:cstheme="minorHAnsi"/>
          <w:szCs w:val="24"/>
        </w:rPr>
        <w:t xml:space="preserve">, do hereby certify that this Notice of a </w:t>
      </w:r>
      <w:r>
        <w:rPr>
          <w:rFonts w:cstheme="minorHAnsi"/>
          <w:szCs w:val="24"/>
        </w:rPr>
        <w:t xml:space="preserve">Keep Angleton Beautiful Board </w:t>
      </w:r>
      <w:r w:rsidRPr="003E189E">
        <w:rPr>
          <w:rFonts w:cstheme="minorHAnsi"/>
          <w:szCs w:val="24"/>
        </w:rPr>
        <w:t xml:space="preserve">Meeting was posted on the City Hall bulletin board, a place convenient and readily accessible to the general public at all times and to the City’s website, www.cityofangleton.tx.us, in compliance with Chapter 551, Texas Government Code. The said Notice was posted on the following date and time: </w:t>
      </w:r>
      <w:r>
        <w:rPr>
          <w:rFonts w:cstheme="minorHAnsi"/>
          <w:szCs w:val="24"/>
        </w:rPr>
        <w:t>Fri</w:t>
      </w:r>
      <w:r w:rsidRPr="003E189E">
        <w:rPr>
          <w:rFonts w:cstheme="minorHAnsi"/>
          <w:szCs w:val="24"/>
        </w:rPr>
        <w:t xml:space="preserve">day, </w:t>
      </w:r>
      <w:r w:rsidR="00655DAE">
        <w:rPr>
          <w:rFonts w:cstheme="minorHAnsi"/>
          <w:szCs w:val="24"/>
        </w:rPr>
        <w:t>January 31</w:t>
      </w:r>
      <w:r w:rsidRPr="003E189E">
        <w:rPr>
          <w:rFonts w:cstheme="minorHAnsi"/>
          <w:szCs w:val="24"/>
        </w:rPr>
        <w:t>, 20</w:t>
      </w:r>
      <w:r w:rsidR="00655DAE">
        <w:rPr>
          <w:rFonts w:cstheme="minorHAnsi"/>
          <w:szCs w:val="24"/>
        </w:rPr>
        <w:t>20</w:t>
      </w:r>
      <w:r w:rsidRPr="003E189E">
        <w:rPr>
          <w:rFonts w:cstheme="minorHAnsi"/>
          <w:szCs w:val="24"/>
        </w:rPr>
        <w:t>, by 5:00 p.m. and remained so posted continuously for at least 72 hours proceeding the scheduled time of said meeting.</w:t>
      </w:r>
    </w:p>
    <w:p w14:paraId="7C3209B2" w14:textId="77777777" w:rsidR="006717A8" w:rsidRPr="003E189E" w:rsidRDefault="006717A8" w:rsidP="006717A8">
      <w:pPr>
        <w:pStyle w:val="NoSpacing"/>
        <w:jc w:val="both"/>
        <w:rPr>
          <w:rFonts w:eastAsia="Times New Roman" w:cstheme="minorHAnsi"/>
          <w:szCs w:val="24"/>
        </w:rPr>
      </w:pPr>
    </w:p>
    <w:p w14:paraId="26AAE774" w14:textId="77777777" w:rsidR="006717A8" w:rsidRPr="003E189E" w:rsidRDefault="006717A8" w:rsidP="006717A8">
      <w:pPr>
        <w:pStyle w:val="NoSpacing"/>
        <w:pBdr>
          <w:bottom w:val="single" w:sz="4" w:space="1" w:color="auto"/>
        </w:pBdr>
        <w:ind w:right="6390"/>
        <w:jc w:val="both"/>
        <w:rPr>
          <w:rFonts w:eastAsia="Times New Roman" w:cstheme="minorHAnsi"/>
          <w:szCs w:val="24"/>
        </w:rPr>
      </w:pPr>
      <w:r w:rsidRPr="003E189E">
        <w:rPr>
          <w:rFonts w:eastAsia="Times New Roman" w:cstheme="minorHAnsi"/>
          <w:szCs w:val="24"/>
        </w:rPr>
        <w:t xml:space="preserve">/S/ </w:t>
      </w:r>
      <w:r>
        <w:rPr>
          <w:rFonts w:ascii="Lucida Handwriting" w:eastAsia="Times New Roman" w:hAnsi="Lucida Handwriting" w:cstheme="minorHAnsi"/>
          <w:szCs w:val="24"/>
        </w:rPr>
        <w:t>Megan Mainer</w:t>
      </w:r>
      <w:r w:rsidRPr="003E189E">
        <w:rPr>
          <w:rFonts w:eastAsia="Times New Roman" w:cstheme="minorHAnsi"/>
          <w:szCs w:val="24"/>
        </w:rPr>
        <w:t xml:space="preserve"> </w:t>
      </w:r>
    </w:p>
    <w:p w14:paraId="057E154D" w14:textId="77777777" w:rsidR="006717A8" w:rsidRDefault="006717A8" w:rsidP="006717A8">
      <w:pPr>
        <w:pStyle w:val="NoSpacing"/>
        <w:jc w:val="both"/>
        <w:rPr>
          <w:rFonts w:eastAsia="Times New Roman" w:cstheme="minorHAnsi"/>
          <w:szCs w:val="24"/>
        </w:rPr>
      </w:pPr>
      <w:r>
        <w:rPr>
          <w:rFonts w:eastAsia="Times New Roman" w:cstheme="minorHAnsi"/>
          <w:szCs w:val="24"/>
        </w:rPr>
        <w:t>Megan Mainer</w:t>
      </w:r>
    </w:p>
    <w:p w14:paraId="5103DB60" w14:textId="77777777" w:rsidR="006717A8" w:rsidRDefault="006717A8" w:rsidP="006717A8">
      <w:pPr>
        <w:pStyle w:val="NoSpacing"/>
        <w:jc w:val="both"/>
        <w:rPr>
          <w:rFonts w:eastAsia="Times New Roman" w:cstheme="minorHAnsi"/>
          <w:szCs w:val="24"/>
        </w:rPr>
      </w:pPr>
      <w:r>
        <w:rPr>
          <w:rFonts w:eastAsia="Times New Roman" w:cstheme="minorHAnsi"/>
          <w:szCs w:val="24"/>
        </w:rPr>
        <w:t>Parks &amp; Recreation Director</w:t>
      </w:r>
    </w:p>
    <w:p w14:paraId="1C03D8C1" w14:textId="77777777" w:rsidR="006717A8" w:rsidRDefault="006717A8" w:rsidP="006717A8">
      <w:pPr>
        <w:pStyle w:val="NoSpacing"/>
        <w:jc w:val="both"/>
        <w:rPr>
          <w:rFonts w:eastAsia="Times New Roman" w:cstheme="minorHAnsi"/>
          <w:szCs w:val="24"/>
        </w:rPr>
      </w:pPr>
    </w:p>
    <w:p w14:paraId="5A9F26A6" w14:textId="77777777" w:rsidR="006717A8" w:rsidRPr="00215BBF" w:rsidRDefault="006717A8" w:rsidP="006717A8">
      <w:pPr>
        <w:pStyle w:val="NoSpacing"/>
        <w:jc w:val="both"/>
        <w:rPr>
          <w:rFonts w:cstheme="minorHAnsi"/>
          <w:b/>
          <w:i/>
          <w:szCs w:val="24"/>
        </w:rPr>
      </w:pPr>
      <w:r w:rsidRPr="00215BBF">
        <w:rPr>
          <w:rFonts w:cstheme="minorHAnsi"/>
          <w:b/>
          <w:i/>
          <w:szCs w:val="24"/>
        </w:rPr>
        <w:t xml:space="preserve">In compliance with the Americans with Disabilities Act, the City of Angleton will provide reasonable accommodations for persons attending City meetings.  The facility is wheelchair accessible and accessible parking spaces are available.  To better serve you, requests should be received 24 hours before the meetings.  Please contact the City Secretary at 979-849-4364, extension 2115 or email </w:t>
      </w:r>
      <w:hyperlink r:id="rId9" w:history="1">
        <w:r w:rsidRPr="00215BBF">
          <w:rPr>
            <w:rStyle w:val="Hyperlink"/>
            <w:rFonts w:cstheme="minorHAnsi"/>
            <w:b/>
            <w:i/>
            <w:szCs w:val="24"/>
          </w:rPr>
          <w:t>faguilar@angleton.tx.us</w:t>
        </w:r>
      </w:hyperlink>
      <w:r w:rsidRPr="00215BBF">
        <w:rPr>
          <w:rFonts w:cstheme="minorHAnsi"/>
          <w:b/>
          <w:i/>
          <w:szCs w:val="24"/>
        </w:rPr>
        <w:t xml:space="preserve">. </w:t>
      </w:r>
    </w:p>
    <w:p w14:paraId="269A9389" w14:textId="77777777" w:rsidR="006717A8" w:rsidRDefault="006717A8" w:rsidP="006717A8">
      <w:pPr>
        <w:pStyle w:val="NoSpacing"/>
        <w:jc w:val="both"/>
        <w:rPr>
          <w:rFonts w:cstheme="minorHAnsi"/>
          <w:b/>
          <w:szCs w:val="24"/>
        </w:rPr>
      </w:pPr>
    </w:p>
    <w:p w14:paraId="30397355" w14:textId="77777777" w:rsidR="009863D5" w:rsidRPr="003E189E" w:rsidRDefault="009863D5" w:rsidP="00DC03D5">
      <w:pPr>
        <w:pStyle w:val="NoSpacing"/>
        <w:jc w:val="both"/>
        <w:rPr>
          <w:rFonts w:cstheme="minorHAnsi"/>
          <w:szCs w:val="24"/>
        </w:rPr>
      </w:pPr>
    </w:p>
    <w:sectPr w:rsidR="009863D5" w:rsidRPr="003E189E" w:rsidSect="00CD0EF4">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438F37" w14:textId="77777777" w:rsidR="00C75E58" w:rsidRDefault="00C75E58" w:rsidP="00683BE0">
      <w:pPr>
        <w:spacing w:after="0" w:line="240" w:lineRule="auto"/>
      </w:pPr>
      <w:r>
        <w:separator/>
      </w:r>
    </w:p>
  </w:endnote>
  <w:endnote w:type="continuationSeparator" w:id="0">
    <w:p w14:paraId="051CA697" w14:textId="77777777" w:rsidR="00C75E58" w:rsidRDefault="00C75E58" w:rsidP="00683B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Handwriting">
    <w:panose1 w:val="03010101010101010101"/>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4322365"/>
      <w:docPartObj>
        <w:docPartGallery w:val="Page Numbers (Bottom of Page)"/>
        <w:docPartUnique/>
      </w:docPartObj>
    </w:sdtPr>
    <w:sdtEndPr>
      <w:rPr>
        <w:noProof/>
      </w:rPr>
    </w:sdtEndPr>
    <w:sdtContent>
      <w:p w14:paraId="1F80FCAD" w14:textId="77777777" w:rsidR="00745A2F" w:rsidRDefault="00745A2F">
        <w:pPr>
          <w:pStyle w:val="Footer"/>
          <w:jc w:val="center"/>
        </w:pPr>
      </w:p>
      <w:p w14:paraId="65CE0970" w14:textId="326A34DE" w:rsidR="00177FD3" w:rsidRDefault="00177FD3">
        <w:pPr>
          <w:pStyle w:val="Footer"/>
          <w:jc w:val="center"/>
        </w:pPr>
        <w:r>
          <w:fldChar w:fldCharType="begin"/>
        </w:r>
        <w:r>
          <w:instrText xml:space="preserve"> PAGE   \* MERGEFORMAT </w:instrText>
        </w:r>
        <w:r>
          <w:fldChar w:fldCharType="separate"/>
        </w:r>
        <w:r w:rsidR="00DB24F7">
          <w:rPr>
            <w:noProof/>
          </w:rPr>
          <w:t>4</w:t>
        </w:r>
        <w:r>
          <w:rPr>
            <w:noProof/>
          </w:rPr>
          <w:fldChar w:fldCharType="end"/>
        </w:r>
      </w:p>
    </w:sdtContent>
  </w:sdt>
  <w:p w14:paraId="2C4CF3D1" w14:textId="77777777" w:rsidR="00177FD3" w:rsidRDefault="00177F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B12F6F" w14:textId="77777777" w:rsidR="00C75E58" w:rsidRDefault="00C75E58" w:rsidP="00683BE0">
      <w:pPr>
        <w:spacing w:after="0" w:line="240" w:lineRule="auto"/>
      </w:pPr>
      <w:r>
        <w:separator/>
      </w:r>
    </w:p>
  </w:footnote>
  <w:footnote w:type="continuationSeparator" w:id="0">
    <w:p w14:paraId="371FA830" w14:textId="77777777" w:rsidR="00C75E58" w:rsidRDefault="00C75E58" w:rsidP="00683B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B04977" w14:textId="5B3DD616" w:rsidR="00745A2F" w:rsidRDefault="00C10D18" w:rsidP="00173CF1">
    <w:pPr>
      <w:pStyle w:val="Header"/>
      <w:jc w:val="both"/>
    </w:pPr>
    <w:r>
      <w:t>Regular</w:t>
    </w:r>
    <w:r w:rsidR="00DE13E4">
      <w:t xml:space="preserve"> Called Meeting</w:t>
    </w:r>
    <w:r w:rsidR="00FF4091">
      <w:t xml:space="preserve"> Agenda</w:t>
    </w:r>
    <w:r w:rsidR="00173CF1">
      <w:tab/>
    </w:r>
    <w:r w:rsidR="00173CF1">
      <w:tab/>
    </w:r>
    <w:r w:rsidR="00655DAE">
      <w:t>Tuesday, February 4</w:t>
    </w:r>
    <w:r w:rsidR="002B12A7">
      <w:t>, 20</w:t>
    </w:r>
    <w:r w:rsidR="00655DAE">
      <w:t>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493EFC"/>
    <w:multiLevelType w:val="hybridMultilevel"/>
    <w:tmpl w:val="B310140A"/>
    <w:lvl w:ilvl="0" w:tplc="C01C950E">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 w15:restartNumberingAfterBreak="0">
    <w:nsid w:val="422246A1"/>
    <w:multiLevelType w:val="hybridMultilevel"/>
    <w:tmpl w:val="C9F2F5FE"/>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 w15:restartNumberingAfterBreak="0">
    <w:nsid w:val="43B113E8"/>
    <w:multiLevelType w:val="hybridMultilevel"/>
    <w:tmpl w:val="C35A0D1A"/>
    <w:lvl w:ilvl="0" w:tplc="04090015">
      <w:start w:val="1"/>
      <w:numFmt w:val="upperLetter"/>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xMLWwNLE0NTA0tbBQ0lEKTi0uzszPAykwtKgFAFIacTstAAAA"/>
  </w:docVars>
  <w:rsids>
    <w:rsidRoot w:val="00602C2A"/>
    <w:rsid w:val="00000BAA"/>
    <w:rsid w:val="000016FA"/>
    <w:rsid w:val="00003D2E"/>
    <w:rsid w:val="00004244"/>
    <w:rsid w:val="0000524E"/>
    <w:rsid w:val="00005266"/>
    <w:rsid w:val="00006422"/>
    <w:rsid w:val="00010CCC"/>
    <w:rsid w:val="0001224E"/>
    <w:rsid w:val="00013632"/>
    <w:rsid w:val="0001625A"/>
    <w:rsid w:val="000170E2"/>
    <w:rsid w:val="00020961"/>
    <w:rsid w:val="000218E8"/>
    <w:rsid w:val="000218F4"/>
    <w:rsid w:val="0002267E"/>
    <w:rsid w:val="00032B7C"/>
    <w:rsid w:val="00032E71"/>
    <w:rsid w:val="00033459"/>
    <w:rsid w:val="00035978"/>
    <w:rsid w:val="00037E7E"/>
    <w:rsid w:val="0004200E"/>
    <w:rsid w:val="000443C3"/>
    <w:rsid w:val="000443FF"/>
    <w:rsid w:val="000507E5"/>
    <w:rsid w:val="00050C48"/>
    <w:rsid w:val="000514F8"/>
    <w:rsid w:val="00051E05"/>
    <w:rsid w:val="000542DC"/>
    <w:rsid w:val="00057205"/>
    <w:rsid w:val="000574A4"/>
    <w:rsid w:val="00060223"/>
    <w:rsid w:val="000719FD"/>
    <w:rsid w:val="00072B42"/>
    <w:rsid w:val="00076BA4"/>
    <w:rsid w:val="00081D72"/>
    <w:rsid w:val="00084DC1"/>
    <w:rsid w:val="00087EAE"/>
    <w:rsid w:val="00091E12"/>
    <w:rsid w:val="000A0A87"/>
    <w:rsid w:val="000A414A"/>
    <w:rsid w:val="000A424A"/>
    <w:rsid w:val="000A5FE4"/>
    <w:rsid w:val="000A7D28"/>
    <w:rsid w:val="000B177D"/>
    <w:rsid w:val="000B3202"/>
    <w:rsid w:val="000B36F8"/>
    <w:rsid w:val="000B382E"/>
    <w:rsid w:val="000B3FA6"/>
    <w:rsid w:val="000B54F7"/>
    <w:rsid w:val="000B722D"/>
    <w:rsid w:val="000B7794"/>
    <w:rsid w:val="000C47E8"/>
    <w:rsid w:val="000C49D8"/>
    <w:rsid w:val="000C4CFC"/>
    <w:rsid w:val="000D0D9D"/>
    <w:rsid w:val="000D0EE7"/>
    <w:rsid w:val="000D10BA"/>
    <w:rsid w:val="000D16F0"/>
    <w:rsid w:val="000D1AE0"/>
    <w:rsid w:val="000D396B"/>
    <w:rsid w:val="000D5ABB"/>
    <w:rsid w:val="000D5E16"/>
    <w:rsid w:val="000D6CEF"/>
    <w:rsid w:val="000D736C"/>
    <w:rsid w:val="000D7400"/>
    <w:rsid w:val="000E0652"/>
    <w:rsid w:val="000E2AE0"/>
    <w:rsid w:val="000E4AA7"/>
    <w:rsid w:val="000E4DC5"/>
    <w:rsid w:val="000E79B2"/>
    <w:rsid w:val="000F09DE"/>
    <w:rsid w:val="000F375B"/>
    <w:rsid w:val="000F59F8"/>
    <w:rsid w:val="00113DEE"/>
    <w:rsid w:val="00114CB5"/>
    <w:rsid w:val="0011638A"/>
    <w:rsid w:val="001172F6"/>
    <w:rsid w:val="00117856"/>
    <w:rsid w:val="00120748"/>
    <w:rsid w:val="001211FC"/>
    <w:rsid w:val="00124BDF"/>
    <w:rsid w:val="00124C1C"/>
    <w:rsid w:val="001262D3"/>
    <w:rsid w:val="0012756C"/>
    <w:rsid w:val="001279F2"/>
    <w:rsid w:val="00132D5C"/>
    <w:rsid w:val="00136CCF"/>
    <w:rsid w:val="00137521"/>
    <w:rsid w:val="0013769F"/>
    <w:rsid w:val="0014402A"/>
    <w:rsid w:val="00151453"/>
    <w:rsid w:val="00151BCE"/>
    <w:rsid w:val="00152D8D"/>
    <w:rsid w:val="001543AF"/>
    <w:rsid w:val="001544DC"/>
    <w:rsid w:val="00154EB3"/>
    <w:rsid w:val="00155E2D"/>
    <w:rsid w:val="00156D6F"/>
    <w:rsid w:val="0015742F"/>
    <w:rsid w:val="001626A3"/>
    <w:rsid w:val="001631AF"/>
    <w:rsid w:val="00165C89"/>
    <w:rsid w:val="00166BB4"/>
    <w:rsid w:val="0016798F"/>
    <w:rsid w:val="001707DC"/>
    <w:rsid w:val="001708BB"/>
    <w:rsid w:val="00173CF1"/>
    <w:rsid w:val="00173DC1"/>
    <w:rsid w:val="00177FD3"/>
    <w:rsid w:val="00182922"/>
    <w:rsid w:val="00184851"/>
    <w:rsid w:val="00186E15"/>
    <w:rsid w:val="0018720C"/>
    <w:rsid w:val="00193725"/>
    <w:rsid w:val="00195783"/>
    <w:rsid w:val="001A1E33"/>
    <w:rsid w:val="001A366E"/>
    <w:rsid w:val="001B14B2"/>
    <w:rsid w:val="001B3A8F"/>
    <w:rsid w:val="001B3FBD"/>
    <w:rsid w:val="001B7469"/>
    <w:rsid w:val="001C053A"/>
    <w:rsid w:val="001C06D0"/>
    <w:rsid w:val="001C41C5"/>
    <w:rsid w:val="001C4C12"/>
    <w:rsid w:val="001C718D"/>
    <w:rsid w:val="001C77BB"/>
    <w:rsid w:val="001D2282"/>
    <w:rsid w:val="001D3ACE"/>
    <w:rsid w:val="001E5C5D"/>
    <w:rsid w:val="001F0737"/>
    <w:rsid w:val="001F074F"/>
    <w:rsid w:val="001F0999"/>
    <w:rsid w:val="001F165A"/>
    <w:rsid w:val="002000E7"/>
    <w:rsid w:val="002002C9"/>
    <w:rsid w:val="00201079"/>
    <w:rsid w:val="002043E7"/>
    <w:rsid w:val="00205150"/>
    <w:rsid w:val="002064F3"/>
    <w:rsid w:val="00212C96"/>
    <w:rsid w:val="00212D67"/>
    <w:rsid w:val="002134A7"/>
    <w:rsid w:val="002138C5"/>
    <w:rsid w:val="002147F1"/>
    <w:rsid w:val="00214A67"/>
    <w:rsid w:val="00215BBF"/>
    <w:rsid w:val="002204CB"/>
    <w:rsid w:val="002224FE"/>
    <w:rsid w:val="002229C9"/>
    <w:rsid w:val="002229F3"/>
    <w:rsid w:val="0022772E"/>
    <w:rsid w:val="00231D81"/>
    <w:rsid w:val="00231EC3"/>
    <w:rsid w:val="0023346B"/>
    <w:rsid w:val="0024101F"/>
    <w:rsid w:val="00244AC6"/>
    <w:rsid w:val="00246FE1"/>
    <w:rsid w:val="00251AB5"/>
    <w:rsid w:val="00254868"/>
    <w:rsid w:val="00256025"/>
    <w:rsid w:val="0026148E"/>
    <w:rsid w:val="00261D49"/>
    <w:rsid w:val="00263256"/>
    <w:rsid w:val="00265FA8"/>
    <w:rsid w:val="00267B32"/>
    <w:rsid w:val="00271652"/>
    <w:rsid w:val="0027219C"/>
    <w:rsid w:val="00272BB9"/>
    <w:rsid w:val="00273E93"/>
    <w:rsid w:val="00274991"/>
    <w:rsid w:val="0027607B"/>
    <w:rsid w:val="00280D47"/>
    <w:rsid w:val="00281593"/>
    <w:rsid w:val="00281616"/>
    <w:rsid w:val="00282AC5"/>
    <w:rsid w:val="00283F08"/>
    <w:rsid w:val="00283F67"/>
    <w:rsid w:val="002847E8"/>
    <w:rsid w:val="002867B4"/>
    <w:rsid w:val="00287638"/>
    <w:rsid w:val="00290BB2"/>
    <w:rsid w:val="0029378D"/>
    <w:rsid w:val="00295A98"/>
    <w:rsid w:val="002A20C4"/>
    <w:rsid w:val="002A7278"/>
    <w:rsid w:val="002B127A"/>
    <w:rsid w:val="002B12A7"/>
    <w:rsid w:val="002B2519"/>
    <w:rsid w:val="002B4017"/>
    <w:rsid w:val="002B4935"/>
    <w:rsid w:val="002B6162"/>
    <w:rsid w:val="002B6FD8"/>
    <w:rsid w:val="002B776D"/>
    <w:rsid w:val="002C0C96"/>
    <w:rsid w:val="002C1036"/>
    <w:rsid w:val="002C14C9"/>
    <w:rsid w:val="002C223D"/>
    <w:rsid w:val="002D0333"/>
    <w:rsid w:val="002D28D6"/>
    <w:rsid w:val="002D548E"/>
    <w:rsid w:val="002D6DCC"/>
    <w:rsid w:val="002D7B6C"/>
    <w:rsid w:val="002E057B"/>
    <w:rsid w:val="002E1B76"/>
    <w:rsid w:val="002F719F"/>
    <w:rsid w:val="0030360A"/>
    <w:rsid w:val="00305716"/>
    <w:rsid w:val="003072F2"/>
    <w:rsid w:val="003101E3"/>
    <w:rsid w:val="00311945"/>
    <w:rsid w:val="00311BCE"/>
    <w:rsid w:val="0031787B"/>
    <w:rsid w:val="00317D9F"/>
    <w:rsid w:val="003218A3"/>
    <w:rsid w:val="00321A45"/>
    <w:rsid w:val="00324F22"/>
    <w:rsid w:val="00327F14"/>
    <w:rsid w:val="003318CA"/>
    <w:rsid w:val="00332ABC"/>
    <w:rsid w:val="00332E92"/>
    <w:rsid w:val="00333F45"/>
    <w:rsid w:val="00334F19"/>
    <w:rsid w:val="00335FF4"/>
    <w:rsid w:val="003367C6"/>
    <w:rsid w:val="00340FB8"/>
    <w:rsid w:val="00343231"/>
    <w:rsid w:val="00345E0B"/>
    <w:rsid w:val="003473D6"/>
    <w:rsid w:val="0034787D"/>
    <w:rsid w:val="00350017"/>
    <w:rsid w:val="00350444"/>
    <w:rsid w:val="0035078E"/>
    <w:rsid w:val="00351682"/>
    <w:rsid w:val="0036091C"/>
    <w:rsid w:val="00361398"/>
    <w:rsid w:val="00365870"/>
    <w:rsid w:val="00370AB7"/>
    <w:rsid w:val="00371ABE"/>
    <w:rsid w:val="003724D1"/>
    <w:rsid w:val="00374213"/>
    <w:rsid w:val="003744BE"/>
    <w:rsid w:val="00374DAC"/>
    <w:rsid w:val="003801DA"/>
    <w:rsid w:val="00380518"/>
    <w:rsid w:val="00380F9D"/>
    <w:rsid w:val="00381B8B"/>
    <w:rsid w:val="00382A5C"/>
    <w:rsid w:val="00383E79"/>
    <w:rsid w:val="00384FEB"/>
    <w:rsid w:val="003854FD"/>
    <w:rsid w:val="00390FCD"/>
    <w:rsid w:val="00391F6C"/>
    <w:rsid w:val="003943A8"/>
    <w:rsid w:val="003975F7"/>
    <w:rsid w:val="003A084F"/>
    <w:rsid w:val="003A2572"/>
    <w:rsid w:val="003A26F5"/>
    <w:rsid w:val="003A2A0C"/>
    <w:rsid w:val="003A366C"/>
    <w:rsid w:val="003A39AD"/>
    <w:rsid w:val="003A42B9"/>
    <w:rsid w:val="003A4D0B"/>
    <w:rsid w:val="003A6A57"/>
    <w:rsid w:val="003B045B"/>
    <w:rsid w:val="003B17A3"/>
    <w:rsid w:val="003B2A38"/>
    <w:rsid w:val="003B7CCC"/>
    <w:rsid w:val="003C03A3"/>
    <w:rsid w:val="003C0992"/>
    <w:rsid w:val="003C4B71"/>
    <w:rsid w:val="003C615D"/>
    <w:rsid w:val="003C6336"/>
    <w:rsid w:val="003D20BD"/>
    <w:rsid w:val="003D3D74"/>
    <w:rsid w:val="003D5812"/>
    <w:rsid w:val="003D68C1"/>
    <w:rsid w:val="003D7368"/>
    <w:rsid w:val="003E189E"/>
    <w:rsid w:val="003E27D2"/>
    <w:rsid w:val="003E2A94"/>
    <w:rsid w:val="003E34CF"/>
    <w:rsid w:val="003E510F"/>
    <w:rsid w:val="003E7209"/>
    <w:rsid w:val="003E7868"/>
    <w:rsid w:val="00401662"/>
    <w:rsid w:val="0040168B"/>
    <w:rsid w:val="004029D4"/>
    <w:rsid w:val="0040563A"/>
    <w:rsid w:val="00406A98"/>
    <w:rsid w:val="00407FDE"/>
    <w:rsid w:val="00415947"/>
    <w:rsid w:val="00416453"/>
    <w:rsid w:val="004202FB"/>
    <w:rsid w:val="00421109"/>
    <w:rsid w:val="0042132B"/>
    <w:rsid w:val="004213B7"/>
    <w:rsid w:val="00427B45"/>
    <w:rsid w:val="00435844"/>
    <w:rsid w:val="00440C10"/>
    <w:rsid w:val="0044473A"/>
    <w:rsid w:val="00453BAA"/>
    <w:rsid w:val="0045493B"/>
    <w:rsid w:val="004554E0"/>
    <w:rsid w:val="0046034A"/>
    <w:rsid w:val="0046390B"/>
    <w:rsid w:val="004651E6"/>
    <w:rsid w:val="00465E75"/>
    <w:rsid w:val="004708AE"/>
    <w:rsid w:val="00470C59"/>
    <w:rsid w:val="0047554F"/>
    <w:rsid w:val="00476982"/>
    <w:rsid w:val="0048107F"/>
    <w:rsid w:val="00483C20"/>
    <w:rsid w:val="00485336"/>
    <w:rsid w:val="00486555"/>
    <w:rsid w:val="004874C2"/>
    <w:rsid w:val="00490AE1"/>
    <w:rsid w:val="00490B9A"/>
    <w:rsid w:val="00491865"/>
    <w:rsid w:val="004A0DDF"/>
    <w:rsid w:val="004A0F10"/>
    <w:rsid w:val="004A3B7D"/>
    <w:rsid w:val="004A431C"/>
    <w:rsid w:val="004A5E6F"/>
    <w:rsid w:val="004A7DEA"/>
    <w:rsid w:val="004B2CAB"/>
    <w:rsid w:val="004B561C"/>
    <w:rsid w:val="004C0111"/>
    <w:rsid w:val="004C03F3"/>
    <w:rsid w:val="004C0D1F"/>
    <w:rsid w:val="004C27EE"/>
    <w:rsid w:val="004C4320"/>
    <w:rsid w:val="004C6653"/>
    <w:rsid w:val="004C6934"/>
    <w:rsid w:val="004D1092"/>
    <w:rsid w:val="004D134C"/>
    <w:rsid w:val="004D13BB"/>
    <w:rsid w:val="004D1F9A"/>
    <w:rsid w:val="004D2403"/>
    <w:rsid w:val="004D39C7"/>
    <w:rsid w:val="004D56BF"/>
    <w:rsid w:val="004D5D25"/>
    <w:rsid w:val="004D60BF"/>
    <w:rsid w:val="004D671F"/>
    <w:rsid w:val="004D6B28"/>
    <w:rsid w:val="004E1468"/>
    <w:rsid w:val="004E19ED"/>
    <w:rsid w:val="004E1ABF"/>
    <w:rsid w:val="004E3E4D"/>
    <w:rsid w:val="004E4DDC"/>
    <w:rsid w:val="004E601B"/>
    <w:rsid w:val="004E6BF1"/>
    <w:rsid w:val="004F2606"/>
    <w:rsid w:val="004F3E42"/>
    <w:rsid w:val="004F41E7"/>
    <w:rsid w:val="004F5189"/>
    <w:rsid w:val="004F52C7"/>
    <w:rsid w:val="005016C9"/>
    <w:rsid w:val="00501F22"/>
    <w:rsid w:val="0050222E"/>
    <w:rsid w:val="005047E7"/>
    <w:rsid w:val="00506268"/>
    <w:rsid w:val="00506C4A"/>
    <w:rsid w:val="00511F7D"/>
    <w:rsid w:val="00512B19"/>
    <w:rsid w:val="0051694F"/>
    <w:rsid w:val="00520CBA"/>
    <w:rsid w:val="00521842"/>
    <w:rsid w:val="005227CC"/>
    <w:rsid w:val="00527F50"/>
    <w:rsid w:val="00527FD7"/>
    <w:rsid w:val="005316C3"/>
    <w:rsid w:val="00532BAA"/>
    <w:rsid w:val="00532EF8"/>
    <w:rsid w:val="00533192"/>
    <w:rsid w:val="00535FF3"/>
    <w:rsid w:val="00542C4F"/>
    <w:rsid w:val="005454FF"/>
    <w:rsid w:val="00546919"/>
    <w:rsid w:val="005473CE"/>
    <w:rsid w:val="0055185C"/>
    <w:rsid w:val="00553F4C"/>
    <w:rsid w:val="0055463C"/>
    <w:rsid w:val="0055652B"/>
    <w:rsid w:val="00556BBF"/>
    <w:rsid w:val="00556E55"/>
    <w:rsid w:val="005606FD"/>
    <w:rsid w:val="0056783B"/>
    <w:rsid w:val="005720BA"/>
    <w:rsid w:val="00573E1B"/>
    <w:rsid w:val="00580B26"/>
    <w:rsid w:val="00585565"/>
    <w:rsid w:val="005856B9"/>
    <w:rsid w:val="005861A2"/>
    <w:rsid w:val="005932AD"/>
    <w:rsid w:val="005936F7"/>
    <w:rsid w:val="00593AFC"/>
    <w:rsid w:val="00594C87"/>
    <w:rsid w:val="00595724"/>
    <w:rsid w:val="0059591E"/>
    <w:rsid w:val="00596620"/>
    <w:rsid w:val="005A7771"/>
    <w:rsid w:val="005B2C7E"/>
    <w:rsid w:val="005B36F6"/>
    <w:rsid w:val="005C009F"/>
    <w:rsid w:val="005C18AE"/>
    <w:rsid w:val="005C45C6"/>
    <w:rsid w:val="005C4C2E"/>
    <w:rsid w:val="005D5202"/>
    <w:rsid w:val="005D63F6"/>
    <w:rsid w:val="005D6BCB"/>
    <w:rsid w:val="005D6D01"/>
    <w:rsid w:val="005E01F8"/>
    <w:rsid w:val="005E0BCE"/>
    <w:rsid w:val="005E0DD8"/>
    <w:rsid w:val="005E3C12"/>
    <w:rsid w:val="005E53D4"/>
    <w:rsid w:val="005E5783"/>
    <w:rsid w:val="005E6889"/>
    <w:rsid w:val="005E6D7C"/>
    <w:rsid w:val="005F371D"/>
    <w:rsid w:val="005F6AFD"/>
    <w:rsid w:val="00601E29"/>
    <w:rsid w:val="00602588"/>
    <w:rsid w:val="00602595"/>
    <w:rsid w:val="00602C2A"/>
    <w:rsid w:val="00604A75"/>
    <w:rsid w:val="00606B1F"/>
    <w:rsid w:val="0060776F"/>
    <w:rsid w:val="00612004"/>
    <w:rsid w:val="006149B3"/>
    <w:rsid w:val="0061702D"/>
    <w:rsid w:val="00620D99"/>
    <w:rsid w:val="00621064"/>
    <w:rsid w:val="00622094"/>
    <w:rsid w:val="0062485D"/>
    <w:rsid w:val="00625337"/>
    <w:rsid w:val="006258E6"/>
    <w:rsid w:val="00626744"/>
    <w:rsid w:val="00632BCC"/>
    <w:rsid w:val="00634C36"/>
    <w:rsid w:val="00636545"/>
    <w:rsid w:val="00636ABF"/>
    <w:rsid w:val="006372D5"/>
    <w:rsid w:val="00643332"/>
    <w:rsid w:val="0064397A"/>
    <w:rsid w:val="00646A07"/>
    <w:rsid w:val="0065280A"/>
    <w:rsid w:val="00654252"/>
    <w:rsid w:val="00654403"/>
    <w:rsid w:val="00654CEA"/>
    <w:rsid w:val="00655DAE"/>
    <w:rsid w:val="00656BBE"/>
    <w:rsid w:val="00660F77"/>
    <w:rsid w:val="00661891"/>
    <w:rsid w:val="006717A8"/>
    <w:rsid w:val="006763A7"/>
    <w:rsid w:val="00677A31"/>
    <w:rsid w:val="00680CC2"/>
    <w:rsid w:val="0068102B"/>
    <w:rsid w:val="00682290"/>
    <w:rsid w:val="0068398F"/>
    <w:rsid w:val="00683BE0"/>
    <w:rsid w:val="006849A6"/>
    <w:rsid w:val="006934DD"/>
    <w:rsid w:val="00694CF6"/>
    <w:rsid w:val="00695C91"/>
    <w:rsid w:val="006A0A9C"/>
    <w:rsid w:val="006A3486"/>
    <w:rsid w:val="006A4803"/>
    <w:rsid w:val="006A5BA4"/>
    <w:rsid w:val="006A6945"/>
    <w:rsid w:val="006B17D1"/>
    <w:rsid w:val="006B2284"/>
    <w:rsid w:val="006B28B6"/>
    <w:rsid w:val="006B2C2C"/>
    <w:rsid w:val="006B3260"/>
    <w:rsid w:val="006B54AC"/>
    <w:rsid w:val="006B5536"/>
    <w:rsid w:val="006C7436"/>
    <w:rsid w:val="006C7CB5"/>
    <w:rsid w:val="006D0755"/>
    <w:rsid w:val="006D13CC"/>
    <w:rsid w:val="006D14DA"/>
    <w:rsid w:val="006D1B97"/>
    <w:rsid w:val="006D21F0"/>
    <w:rsid w:val="006D374D"/>
    <w:rsid w:val="006D3AD5"/>
    <w:rsid w:val="006D4662"/>
    <w:rsid w:val="006D481B"/>
    <w:rsid w:val="006D7C44"/>
    <w:rsid w:val="006E37D1"/>
    <w:rsid w:val="006E3DFD"/>
    <w:rsid w:val="006E5754"/>
    <w:rsid w:val="006E612D"/>
    <w:rsid w:val="006F26FB"/>
    <w:rsid w:val="006F2DE6"/>
    <w:rsid w:val="006F3822"/>
    <w:rsid w:val="006F5367"/>
    <w:rsid w:val="006F628E"/>
    <w:rsid w:val="006F6946"/>
    <w:rsid w:val="00701A82"/>
    <w:rsid w:val="00702E88"/>
    <w:rsid w:val="007031B4"/>
    <w:rsid w:val="007047EA"/>
    <w:rsid w:val="0071190D"/>
    <w:rsid w:val="0071215C"/>
    <w:rsid w:val="00713B03"/>
    <w:rsid w:val="00714286"/>
    <w:rsid w:val="007214EC"/>
    <w:rsid w:val="00721E57"/>
    <w:rsid w:val="0072200F"/>
    <w:rsid w:val="00722178"/>
    <w:rsid w:val="007230F7"/>
    <w:rsid w:val="0072681F"/>
    <w:rsid w:val="00726986"/>
    <w:rsid w:val="0073175B"/>
    <w:rsid w:val="007319DA"/>
    <w:rsid w:val="0073287E"/>
    <w:rsid w:val="00733114"/>
    <w:rsid w:val="00736575"/>
    <w:rsid w:val="007403A5"/>
    <w:rsid w:val="007404D9"/>
    <w:rsid w:val="00745A2F"/>
    <w:rsid w:val="00746B83"/>
    <w:rsid w:val="0074781C"/>
    <w:rsid w:val="0075000D"/>
    <w:rsid w:val="0075086A"/>
    <w:rsid w:val="007528FC"/>
    <w:rsid w:val="00752CA6"/>
    <w:rsid w:val="007545D5"/>
    <w:rsid w:val="0075667B"/>
    <w:rsid w:val="00756DDD"/>
    <w:rsid w:val="00756E64"/>
    <w:rsid w:val="00764BAB"/>
    <w:rsid w:val="007673B9"/>
    <w:rsid w:val="007716AD"/>
    <w:rsid w:val="007734E8"/>
    <w:rsid w:val="007734F9"/>
    <w:rsid w:val="007736D9"/>
    <w:rsid w:val="007803FC"/>
    <w:rsid w:val="007807A9"/>
    <w:rsid w:val="0078438A"/>
    <w:rsid w:val="00784948"/>
    <w:rsid w:val="00784FF7"/>
    <w:rsid w:val="00786CF3"/>
    <w:rsid w:val="007875B7"/>
    <w:rsid w:val="00787FC2"/>
    <w:rsid w:val="00790260"/>
    <w:rsid w:val="0079118A"/>
    <w:rsid w:val="00791F8C"/>
    <w:rsid w:val="0079226F"/>
    <w:rsid w:val="00793F02"/>
    <w:rsid w:val="007957FB"/>
    <w:rsid w:val="007A0B41"/>
    <w:rsid w:val="007A388B"/>
    <w:rsid w:val="007A6AD8"/>
    <w:rsid w:val="007B4625"/>
    <w:rsid w:val="007B4662"/>
    <w:rsid w:val="007B5FEA"/>
    <w:rsid w:val="007B6106"/>
    <w:rsid w:val="007C04B7"/>
    <w:rsid w:val="007C291D"/>
    <w:rsid w:val="007C3020"/>
    <w:rsid w:val="007C3ADE"/>
    <w:rsid w:val="007D0E35"/>
    <w:rsid w:val="007D2814"/>
    <w:rsid w:val="007D4D00"/>
    <w:rsid w:val="007D5887"/>
    <w:rsid w:val="007D68FA"/>
    <w:rsid w:val="007D77C6"/>
    <w:rsid w:val="007D7A14"/>
    <w:rsid w:val="007D7B66"/>
    <w:rsid w:val="007E4871"/>
    <w:rsid w:val="007E5DC1"/>
    <w:rsid w:val="007F12AD"/>
    <w:rsid w:val="007F1D97"/>
    <w:rsid w:val="007F2731"/>
    <w:rsid w:val="007F30E6"/>
    <w:rsid w:val="007F3454"/>
    <w:rsid w:val="007F367D"/>
    <w:rsid w:val="007F4893"/>
    <w:rsid w:val="008002E6"/>
    <w:rsid w:val="00801B60"/>
    <w:rsid w:val="0080223A"/>
    <w:rsid w:val="0080241D"/>
    <w:rsid w:val="00804078"/>
    <w:rsid w:val="00804B03"/>
    <w:rsid w:val="00805F76"/>
    <w:rsid w:val="0081311A"/>
    <w:rsid w:val="00821E5F"/>
    <w:rsid w:val="00821EFE"/>
    <w:rsid w:val="00825ABF"/>
    <w:rsid w:val="0082729A"/>
    <w:rsid w:val="0082729F"/>
    <w:rsid w:val="00827FA8"/>
    <w:rsid w:val="00830CB9"/>
    <w:rsid w:val="00833866"/>
    <w:rsid w:val="00833EFC"/>
    <w:rsid w:val="00834D83"/>
    <w:rsid w:val="00836DC4"/>
    <w:rsid w:val="00836DCD"/>
    <w:rsid w:val="00836FD3"/>
    <w:rsid w:val="00840D46"/>
    <w:rsid w:val="008415CF"/>
    <w:rsid w:val="00844AB9"/>
    <w:rsid w:val="008450B8"/>
    <w:rsid w:val="008472D1"/>
    <w:rsid w:val="00851331"/>
    <w:rsid w:val="00853C72"/>
    <w:rsid w:val="00854975"/>
    <w:rsid w:val="00854F2E"/>
    <w:rsid w:val="008556FB"/>
    <w:rsid w:val="00857F04"/>
    <w:rsid w:val="00860866"/>
    <w:rsid w:val="0086442F"/>
    <w:rsid w:val="008667AC"/>
    <w:rsid w:val="00866EDA"/>
    <w:rsid w:val="00867388"/>
    <w:rsid w:val="00867F3A"/>
    <w:rsid w:val="00873408"/>
    <w:rsid w:val="00875370"/>
    <w:rsid w:val="0087619F"/>
    <w:rsid w:val="008836A8"/>
    <w:rsid w:val="00887A53"/>
    <w:rsid w:val="0089089C"/>
    <w:rsid w:val="00892132"/>
    <w:rsid w:val="00892EBE"/>
    <w:rsid w:val="00893EB6"/>
    <w:rsid w:val="008944D8"/>
    <w:rsid w:val="008958DE"/>
    <w:rsid w:val="00896932"/>
    <w:rsid w:val="00897E8B"/>
    <w:rsid w:val="008A063B"/>
    <w:rsid w:val="008A0811"/>
    <w:rsid w:val="008A0E52"/>
    <w:rsid w:val="008A490E"/>
    <w:rsid w:val="008A690A"/>
    <w:rsid w:val="008A6B71"/>
    <w:rsid w:val="008B281A"/>
    <w:rsid w:val="008B2C9B"/>
    <w:rsid w:val="008B4452"/>
    <w:rsid w:val="008C0285"/>
    <w:rsid w:val="008C1A25"/>
    <w:rsid w:val="008C3473"/>
    <w:rsid w:val="008C5B98"/>
    <w:rsid w:val="008C6E9B"/>
    <w:rsid w:val="008D19CB"/>
    <w:rsid w:val="008D4CC0"/>
    <w:rsid w:val="008D614D"/>
    <w:rsid w:val="008D6153"/>
    <w:rsid w:val="008D7657"/>
    <w:rsid w:val="008E4BE9"/>
    <w:rsid w:val="008E66E7"/>
    <w:rsid w:val="008E6F59"/>
    <w:rsid w:val="008E7373"/>
    <w:rsid w:val="008E7A81"/>
    <w:rsid w:val="008F0525"/>
    <w:rsid w:val="008F6E9B"/>
    <w:rsid w:val="008F7C53"/>
    <w:rsid w:val="009021CE"/>
    <w:rsid w:val="009028A1"/>
    <w:rsid w:val="00903F0B"/>
    <w:rsid w:val="00904939"/>
    <w:rsid w:val="0090626A"/>
    <w:rsid w:val="00906411"/>
    <w:rsid w:val="00912FB8"/>
    <w:rsid w:val="009137B3"/>
    <w:rsid w:val="009142DF"/>
    <w:rsid w:val="00915970"/>
    <w:rsid w:val="00921C22"/>
    <w:rsid w:val="00922F7B"/>
    <w:rsid w:val="0092670C"/>
    <w:rsid w:val="00926D30"/>
    <w:rsid w:val="00927A95"/>
    <w:rsid w:val="00931DE2"/>
    <w:rsid w:val="009409AF"/>
    <w:rsid w:val="00941180"/>
    <w:rsid w:val="00941F64"/>
    <w:rsid w:val="009422BF"/>
    <w:rsid w:val="00946D36"/>
    <w:rsid w:val="00954623"/>
    <w:rsid w:val="009552F7"/>
    <w:rsid w:val="009564F1"/>
    <w:rsid w:val="00956D3F"/>
    <w:rsid w:val="00956FB2"/>
    <w:rsid w:val="00965D80"/>
    <w:rsid w:val="00966DA4"/>
    <w:rsid w:val="0097254B"/>
    <w:rsid w:val="00973127"/>
    <w:rsid w:val="00976774"/>
    <w:rsid w:val="00980CA5"/>
    <w:rsid w:val="00981C82"/>
    <w:rsid w:val="00983DF6"/>
    <w:rsid w:val="00984470"/>
    <w:rsid w:val="009863D5"/>
    <w:rsid w:val="00990A40"/>
    <w:rsid w:val="00993F78"/>
    <w:rsid w:val="009942FB"/>
    <w:rsid w:val="00997EFF"/>
    <w:rsid w:val="009A0722"/>
    <w:rsid w:val="009A1476"/>
    <w:rsid w:val="009A215A"/>
    <w:rsid w:val="009A58D2"/>
    <w:rsid w:val="009A596C"/>
    <w:rsid w:val="009B1DC0"/>
    <w:rsid w:val="009B24C6"/>
    <w:rsid w:val="009B2865"/>
    <w:rsid w:val="009B3BF6"/>
    <w:rsid w:val="009B4507"/>
    <w:rsid w:val="009B4D90"/>
    <w:rsid w:val="009C23BC"/>
    <w:rsid w:val="009C57A9"/>
    <w:rsid w:val="009C59E6"/>
    <w:rsid w:val="009C59E7"/>
    <w:rsid w:val="009C6299"/>
    <w:rsid w:val="009C6A99"/>
    <w:rsid w:val="009D1856"/>
    <w:rsid w:val="009D2474"/>
    <w:rsid w:val="009D2810"/>
    <w:rsid w:val="009D32C8"/>
    <w:rsid w:val="009D696E"/>
    <w:rsid w:val="009D718D"/>
    <w:rsid w:val="009D7704"/>
    <w:rsid w:val="009E053F"/>
    <w:rsid w:val="009E6364"/>
    <w:rsid w:val="009E720C"/>
    <w:rsid w:val="009F5422"/>
    <w:rsid w:val="009F59D0"/>
    <w:rsid w:val="009F777D"/>
    <w:rsid w:val="00A0547C"/>
    <w:rsid w:val="00A16C35"/>
    <w:rsid w:val="00A172FD"/>
    <w:rsid w:val="00A200A1"/>
    <w:rsid w:val="00A203CB"/>
    <w:rsid w:val="00A22584"/>
    <w:rsid w:val="00A23854"/>
    <w:rsid w:val="00A24C12"/>
    <w:rsid w:val="00A24E04"/>
    <w:rsid w:val="00A2699A"/>
    <w:rsid w:val="00A33710"/>
    <w:rsid w:val="00A33BE4"/>
    <w:rsid w:val="00A37964"/>
    <w:rsid w:val="00A4406E"/>
    <w:rsid w:val="00A442D7"/>
    <w:rsid w:val="00A4531B"/>
    <w:rsid w:val="00A45D2B"/>
    <w:rsid w:val="00A45D61"/>
    <w:rsid w:val="00A474C3"/>
    <w:rsid w:val="00A4787D"/>
    <w:rsid w:val="00A604A9"/>
    <w:rsid w:val="00A62DD1"/>
    <w:rsid w:val="00A650F4"/>
    <w:rsid w:val="00A7026B"/>
    <w:rsid w:val="00A70E96"/>
    <w:rsid w:val="00A733C2"/>
    <w:rsid w:val="00A74CB2"/>
    <w:rsid w:val="00A81524"/>
    <w:rsid w:val="00A819BA"/>
    <w:rsid w:val="00A82F0F"/>
    <w:rsid w:val="00A84242"/>
    <w:rsid w:val="00A84906"/>
    <w:rsid w:val="00A87C43"/>
    <w:rsid w:val="00A87F0B"/>
    <w:rsid w:val="00A9514C"/>
    <w:rsid w:val="00A95A9B"/>
    <w:rsid w:val="00A95B21"/>
    <w:rsid w:val="00A96CD5"/>
    <w:rsid w:val="00A96D88"/>
    <w:rsid w:val="00A97995"/>
    <w:rsid w:val="00AA04E5"/>
    <w:rsid w:val="00AA30BC"/>
    <w:rsid w:val="00AA4298"/>
    <w:rsid w:val="00AA5A80"/>
    <w:rsid w:val="00AA7BE8"/>
    <w:rsid w:val="00AB452B"/>
    <w:rsid w:val="00AB4EB7"/>
    <w:rsid w:val="00AB6641"/>
    <w:rsid w:val="00AC01CD"/>
    <w:rsid w:val="00AC25D8"/>
    <w:rsid w:val="00AC2EE0"/>
    <w:rsid w:val="00AC303C"/>
    <w:rsid w:val="00AC32A3"/>
    <w:rsid w:val="00AC6919"/>
    <w:rsid w:val="00AC7E42"/>
    <w:rsid w:val="00AD5DC9"/>
    <w:rsid w:val="00AD7DC1"/>
    <w:rsid w:val="00AE0011"/>
    <w:rsid w:val="00AE101F"/>
    <w:rsid w:val="00AE25BD"/>
    <w:rsid w:val="00AE2E79"/>
    <w:rsid w:val="00AE4145"/>
    <w:rsid w:val="00AE6AE6"/>
    <w:rsid w:val="00AE6F40"/>
    <w:rsid w:val="00AF00A6"/>
    <w:rsid w:val="00AF143A"/>
    <w:rsid w:val="00AF2CCB"/>
    <w:rsid w:val="00AF3098"/>
    <w:rsid w:val="00AF656E"/>
    <w:rsid w:val="00AF794B"/>
    <w:rsid w:val="00B032AD"/>
    <w:rsid w:val="00B0666C"/>
    <w:rsid w:val="00B131D4"/>
    <w:rsid w:val="00B14417"/>
    <w:rsid w:val="00B14934"/>
    <w:rsid w:val="00B20D0C"/>
    <w:rsid w:val="00B21FF0"/>
    <w:rsid w:val="00B26730"/>
    <w:rsid w:val="00B311FB"/>
    <w:rsid w:val="00B338B1"/>
    <w:rsid w:val="00B41835"/>
    <w:rsid w:val="00B429EF"/>
    <w:rsid w:val="00B45E49"/>
    <w:rsid w:val="00B46D7C"/>
    <w:rsid w:val="00B50C7B"/>
    <w:rsid w:val="00B51865"/>
    <w:rsid w:val="00B51924"/>
    <w:rsid w:val="00B5303C"/>
    <w:rsid w:val="00B5402B"/>
    <w:rsid w:val="00B56C69"/>
    <w:rsid w:val="00B5767B"/>
    <w:rsid w:val="00B57E44"/>
    <w:rsid w:val="00B60C1D"/>
    <w:rsid w:val="00B612DF"/>
    <w:rsid w:val="00B63310"/>
    <w:rsid w:val="00B64EBE"/>
    <w:rsid w:val="00B67C25"/>
    <w:rsid w:val="00B70D0F"/>
    <w:rsid w:val="00B70E80"/>
    <w:rsid w:val="00B71788"/>
    <w:rsid w:val="00B722E0"/>
    <w:rsid w:val="00B84937"/>
    <w:rsid w:val="00B84C5B"/>
    <w:rsid w:val="00B851C0"/>
    <w:rsid w:val="00B853F6"/>
    <w:rsid w:val="00B92788"/>
    <w:rsid w:val="00B93119"/>
    <w:rsid w:val="00B94439"/>
    <w:rsid w:val="00B967C0"/>
    <w:rsid w:val="00B96AE5"/>
    <w:rsid w:val="00B97607"/>
    <w:rsid w:val="00BA060B"/>
    <w:rsid w:val="00BB0012"/>
    <w:rsid w:val="00BB0BC5"/>
    <w:rsid w:val="00BB24EC"/>
    <w:rsid w:val="00BB48DB"/>
    <w:rsid w:val="00BC03D2"/>
    <w:rsid w:val="00BC06E7"/>
    <w:rsid w:val="00BC0D1D"/>
    <w:rsid w:val="00BC4261"/>
    <w:rsid w:val="00BD147C"/>
    <w:rsid w:val="00BD4C77"/>
    <w:rsid w:val="00BD53EA"/>
    <w:rsid w:val="00BE09C1"/>
    <w:rsid w:val="00BE5892"/>
    <w:rsid w:val="00BE6B59"/>
    <w:rsid w:val="00BE78F1"/>
    <w:rsid w:val="00BE7956"/>
    <w:rsid w:val="00BF03CA"/>
    <w:rsid w:val="00BF064F"/>
    <w:rsid w:val="00BF1A56"/>
    <w:rsid w:val="00BF1C98"/>
    <w:rsid w:val="00BF1FFA"/>
    <w:rsid w:val="00BF2E70"/>
    <w:rsid w:val="00BF3280"/>
    <w:rsid w:val="00BF5E07"/>
    <w:rsid w:val="00BF62C3"/>
    <w:rsid w:val="00BF6362"/>
    <w:rsid w:val="00BF65F2"/>
    <w:rsid w:val="00BF71FD"/>
    <w:rsid w:val="00BF728F"/>
    <w:rsid w:val="00C005DD"/>
    <w:rsid w:val="00C007D0"/>
    <w:rsid w:val="00C032CF"/>
    <w:rsid w:val="00C066E8"/>
    <w:rsid w:val="00C06A74"/>
    <w:rsid w:val="00C10D18"/>
    <w:rsid w:val="00C10F7E"/>
    <w:rsid w:val="00C121CC"/>
    <w:rsid w:val="00C1449D"/>
    <w:rsid w:val="00C1618A"/>
    <w:rsid w:val="00C16DAF"/>
    <w:rsid w:val="00C23118"/>
    <w:rsid w:val="00C25F16"/>
    <w:rsid w:val="00C2761F"/>
    <w:rsid w:val="00C27851"/>
    <w:rsid w:val="00C32357"/>
    <w:rsid w:val="00C32861"/>
    <w:rsid w:val="00C34A76"/>
    <w:rsid w:val="00C36E87"/>
    <w:rsid w:val="00C37FFA"/>
    <w:rsid w:val="00C4066B"/>
    <w:rsid w:val="00C41279"/>
    <w:rsid w:val="00C42B04"/>
    <w:rsid w:val="00C43D8F"/>
    <w:rsid w:val="00C456EF"/>
    <w:rsid w:val="00C4655D"/>
    <w:rsid w:val="00C468EE"/>
    <w:rsid w:val="00C52110"/>
    <w:rsid w:val="00C535BE"/>
    <w:rsid w:val="00C60499"/>
    <w:rsid w:val="00C61314"/>
    <w:rsid w:val="00C625C1"/>
    <w:rsid w:val="00C639B3"/>
    <w:rsid w:val="00C65086"/>
    <w:rsid w:val="00C65C35"/>
    <w:rsid w:val="00C65DD3"/>
    <w:rsid w:val="00C66ECE"/>
    <w:rsid w:val="00C7070B"/>
    <w:rsid w:val="00C753F9"/>
    <w:rsid w:val="00C75437"/>
    <w:rsid w:val="00C7580E"/>
    <w:rsid w:val="00C75E58"/>
    <w:rsid w:val="00C77D2F"/>
    <w:rsid w:val="00C80BAA"/>
    <w:rsid w:val="00C83042"/>
    <w:rsid w:val="00C846AC"/>
    <w:rsid w:val="00C84781"/>
    <w:rsid w:val="00C85DB2"/>
    <w:rsid w:val="00C85EA3"/>
    <w:rsid w:val="00C91E3C"/>
    <w:rsid w:val="00C9382C"/>
    <w:rsid w:val="00C941AD"/>
    <w:rsid w:val="00C955C1"/>
    <w:rsid w:val="00C95AC7"/>
    <w:rsid w:val="00C96B06"/>
    <w:rsid w:val="00CA3171"/>
    <w:rsid w:val="00CA3FDB"/>
    <w:rsid w:val="00CA4713"/>
    <w:rsid w:val="00CA63C7"/>
    <w:rsid w:val="00CA6D7C"/>
    <w:rsid w:val="00CA7552"/>
    <w:rsid w:val="00CB2B8B"/>
    <w:rsid w:val="00CB48C4"/>
    <w:rsid w:val="00CB5670"/>
    <w:rsid w:val="00CB605E"/>
    <w:rsid w:val="00CB79A3"/>
    <w:rsid w:val="00CC0D09"/>
    <w:rsid w:val="00CC2655"/>
    <w:rsid w:val="00CC30E5"/>
    <w:rsid w:val="00CC39CD"/>
    <w:rsid w:val="00CC3DA0"/>
    <w:rsid w:val="00CC4F05"/>
    <w:rsid w:val="00CC7957"/>
    <w:rsid w:val="00CD0EF4"/>
    <w:rsid w:val="00CD2267"/>
    <w:rsid w:val="00CD560E"/>
    <w:rsid w:val="00CD6150"/>
    <w:rsid w:val="00CE18C4"/>
    <w:rsid w:val="00CE39B4"/>
    <w:rsid w:val="00CE44D7"/>
    <w:rsid w:val="00CE599C"/>
    <w:rsid w:val="00CE6AFE"/>
    <w:rsid w:val="00CE7028"/>
    <w:rsid w:val="00CE7756"/>
    <w:rsid w:val="00CF0B31"/>
    <w:rsid w:val="00CF1C60"/>
    <w:rsid w:val="00CF22D3"/>
    <w:rsid w:val="00CF320E"/>
    <w:rsid w:val="00CF472F"/>
    <w:rsid w:val="00CF5DEB"/>
    <w:rsid w:val="00CF6FBE"/>
    <w:rsid w:val="00D02EAB"/>
    <w:rsid w:val="00D04128"/>
    <w:rsid w:val="00D050FF"/>
    <w:rsid w:val="00D05594"/>
    <w:rsid w:val="00D062CC"/>
    <w:rsid w:val="00D0630A"/>
    <w:rsid w:val="00D06F41"/>
    <w:rsid w:val="00D15E4A"/>
    <w:rsid w:val="00D16DD2"/>
    <w:rsid w:val="00D235B1"/>
    <w:rsid w:val="00D25B1D"/>
    <w:rsid w:val="00D3454B"/>
    <w:rsid w:val="00D42CBC"/>
    <w:rsid w:val="00D4401D"/>
    <w:rsid w:val="00D449F5"/>
    <w:rsid w:val="00D500AE"/>
    <w:rsid w:val="00D5534B"/>
    <w:rsid w:val="00D5620D"/>
    <w:rsid w:val="00D5630B"/>
    <w:rsid w:val="00D6585F"/>
    <w:rsid w:val="00D65A93"/>
    <w:rsid w:val="00D67DC9"/>
    <w:rsid w:val="00D71827"/>
    <w:rsid w:val="00D75A3C"/>
    <w:rsid w:val="00D80E29"/>
    <w:rsid w:val="00D8122D"/>
    <w:rsid w:val="00D81DFB"/>
    <w:rsid w:val="00D83D1E"/>
    <w:rsid w:val="00D8624C"/>
    <w:rsid w:val="00D87736"/>
    <w:rsid w:val="00D90A4C"/>
    <w:rsid w:val="00D917CD"/>
    <w:rsid w:val="00D947B2"/>
    <w:rsid w:val="00D9496B"/>
    <w:rsid w:val="00D94BAC"/>
    <w:rsid w:val="00D94D14"/>
    <w:rsid w:val="00D9635A"/>
    <w:rsid w:val="00D96CD4"/>
    <w:rsid w:val="00D975E7"/>
    <w:rsid w:val="00DA2400"/>
    <w:rsid w:val="00DA249F"/>
    <w:rsid w:val="00DB0519"/>
    <w:rsid w:val="00DB054C"/>
    <w:rsid w:val="00DB0741"/>
    <w:rsid w:val="00DB1B93"/>
    <w:rsid w:val="00DB24F7"/>
    <w:rsid w:val="00DB2637"/>
    <w:rsid w:val="00DB2A07"/>
    <w:rsid w:val="00DB30B2"/>
    <w:rsid w:val="00DB3A67"/>
    <w:rsid w:val="00DB780F"/>
    <w:rsid w:val="00DC03D5"/>
    <w:rsid w:val="00DC074D"/>
    <w:rsid w:val="00DC0EAD"/>
    <w:rsid w:val="00DC1322"/>
    <w:rsid w:val="00DC1893"/>
    <w:rsid w:val="00DC2B3C"/>
    <w:rsid w:val="00DC4F71"/>
    <w:rsid w:val="00DD0CD9"/>
    <w:rsid w:val="00DD0EDE"/>
    <w:rsid w:val="00DD2C68"/>
    <w:rsid w:val="00DD383B"/>
    <w:rsid w:val="00DD39C2"/>
    <w:rsid w:val="00DD5615"/>
    <w:rsid w:val="00DE13E4"/>
    <w:rsid w:val="00DE1CCD"/>
    <w:rsid w:val="00DE55CC"/>
    <w:rsid w:val="00DE5FCB"/>
    <w:rsid w:val="00DF0E29"/>
    <w:rsid w:val="00DF31DC"/>
    <w:rsid w:val="00E00D0B"/>
    <w:rsid w:val="00E02AE9"/>
    <w:rsid w:val="00E0321E"/>
    <w:rsid w:val="00E032C9"/>
    <w:rsid w:val="00E05928"/>
    <w:rsid w:val="00E06F73"/>
    <w:rsid w:val="00E10589"/>
    <w:rsid w:val="00E1144C"/>
    <w:rsid w:val="00E14B9B"/>
    <w:rsid w:val="00E14FD9"/>
    <w:rsid w:val="00E169C9"/>
    <w:rsid w:val="00E17D32"/>
    <w:rsid w:val="00E21381"/>
    <w:rsid w:val="00E21FAE"/>
    <w:rsid w:val="00E228E5"/>
    <w:rsid w:val="00E22D8D"/>
    <w:rsid w:val="00E2436B"/>
    <w:rsid w:val="00E24904"/>
    <w:rsid w:val="00E24FB7"/>
    <w:rsid w:val="00E2594F"/>
    <w:rsid w:val="00E27464"/>
    <w:rsid w:val="00E32BCB"/>
    <w:rsid w:val="00E33BE2"/>
    <w:rsid w:val="00E33E92"/>
    <w:rsid w:val="00E34042"/>
    <w:rsid w:val="00E36B7D"/>
    <w:rsid w:val="00E37604"/>
    <w:rsid w:val="00E400BD"/>
    <w:rsid w:val="00E40BE8"/>
    <w:rsid w:val="00E429A7"/>
    <w:rsid w:val="00E436EC"/>
    <w:rsid w:val="00E472FC"/>
    <w:rsid w:val="00E47B58"/>
    <w:rsid w:val="00E50776"/>
    <w:rsid w:val="00E5103D"/>
    <w:rsid w:val="00E53CB9"/>
    <w:rsid w:val="00E54A77"/>
    <w:rsid w:val="00E60963"/>
    <w:rsid w:val="00E61A57"/>
    <w:rsid w:val="00E628D2"/>
    <w:rsid w:val="00E639BE"/>
    <w:rsid w:val="00E63E02"/>
    <w:rsid w:val="00E64112"/>
    <w:rsid w:val="00E6685C"/>
    <w:rsid w:val="00E67697"/>
    <w:rsid w:val="00E70BAA"/>
    <w:rsid w:val="00E70DBD"/>
    <w:rsid w:val="00E72763"/>
    <w:rsid w:val="00E72DFE"/>
    <w:rsid w:val="00E72F17"/>
    <w:rsid w:val="00E73E9E"/>
    <w:rsid w:val="00E74660"/>
    <w:rsid w:val="00E761C8"/>
    <w:rsid w:val="00E7741E"/>
    <w:rsid w:val="00E82629"/>
    <w:rsid w:val="00E86D40"/>
    <w:rsid w:val="00E87E5A"/>
    <w:rsid w:val="00E9072A"/>
    <w:rsid w:val="00E91CBE"/>
    <w:rsid w:val="00E95131"/>
    <w:rsid w:val="00E95904"/>
    <w:rsid w:val="00E96DED"/>
    <w:rsid w:val="00EA0C44"/>
    <w:rsid w:val="00EA186C"/>
    <w:rsid w:val="00EA1BDA"/>
    <w:rsid w:val="00EA70E3"/>
    <w:rsid w:val="00EA792E"/>
    <w:rsid w:val="00EB2F4B"/>
    <w:rsid w:val="00EB58F9"/>
    <w:rsid w:val="00EB5EFD"/>
    <w:rsid w:val="00EB6531"/>
    <w:rsid w:val="00EC07A8"/>
    <w:rsid w:val="00EC1FE7"/>
    <w:rsid w:val="00EC20C7"/>
    <w:rsid w:val="00EC4081"/>
    <w:rsid w:val="00EC47E1"/>
    <w:rsid w:val="00EC4F74"/>
    <w:rsid w:val="00EC6A77"/>
    <w:rsid w:val="00EC7F8E"/>
    <w:rsid w:val="00ED08BB"/>
    <w:rsid w:val="00ED1818"/>
    <w:rsid w:val="00ED1E7F"/>
    <w:rsid w:val="00ED1EE4"/>
    <w:rsid w:val="00ED248A"/>
    <w:rsid w:val="00ED25FF"/>
    <w:rsid w:val="00ED29D8"/>
    <w:rsid w:val="00ED6106"/>
    <w:rsid w:val="00ED695F"/>
    <w:rsid w:val="00EE0361"/>
    <w:rsid w:val="00EE0E47"/>
    <w:rsid w:val="00EE1804"/>
    <w:rsid w:val="00EE1A8B"/>
    <w:rsid w:val="00EE3705"/>
    <w:rsid w:val="00EE4DA1"/>
    <w:rsid w:val="00EE7D2B"/>
    <w:rsid w:val="00EF076B"/>
    <w:rsid w:val="00EF2B28"/>
    <w:rsid w:val="00EF3E94"/>
    <w:rsid w:val="00EF53E3"/>
    <w:rsid w:val="00F0159A"/>
    <w:rsid w:val="00F02C24"/>
    <w:rsid w:val="00F02E59"/>
    <w:rsid w:val="00F052C0"/>
    <w:rsid w:val="00F125FC"/>
    <w:rsid w:val="00F148E7"/>
    <w:rsid w:val="00F15B9F"/>
    <w:rsid w:val="00F160CD"/>
    <w:rsid w:val="00F206C4"/>
    <w:rsid w:val="00F21048"/>
    <w:rsid w:val="00F21DD2"/>
    <w:rsid w:val="00F2297C"/>
    <w:rsid w:val="00F22F42"/>
    <w:rsid w:val="00F23A56"/>
    <w:rsid w:val="00F25152"/>
    <w:rsid w:val="00F262FD"/>
    <w:rsid w:val="00F26B02"/>
    <w:rsid w:val="00F334DE"/>
    <w:rsid w:val="00F34458"/>
    <w:rsid w:val="00F35E90"/>
    <w:rsid w:val="00F36E82"/>
    <w:rsid w:val="00F41D58"/>
    <w:rsid w:val="00F428BF"/>
    <w:rsid w:val="00F42CF7"/>
    <w:rsid w:val="00F430B7"/>
    <w:rsid w:val="00F44D40"/>
    <w:rsid w:val="00F45AD6"/>
    <w:rsid w:val="00F469A9"/>
    <w:rsid w:val="00F476CE"/>
    <w:rsid w:val="00F51CE7"/>
    <w:rsid w:val="00F5207B"/>
    <w:rsid w:val="00F52BB2"/>
    <w:rsid w:val="00F5394A"/>
    <w:rsid w:val="00F54BF1"/>
    <w:rsid w:val="00F573AA"/>
    <w:rsid w:val="00F63452"/>
    <w:rsid w:val="00F64221"/>
    <w:rsid w:val="00F66492"/>
    <w:rsid w:val="00F674ED"/>
    <w:rsid w:val="00F711B2"/>
    <w:rsid w:val="00F723E7"/>
    <w:rsid w:val="00F75E0A"/>
    <w:rsid w:val="00F80596"/>
    <w:rsid w:val="00F809C4"/>
    <w:rsid w:val="00F80D98"/>
    <w:rsid w:val="00F80FDB"/>
    <w:rsid w:val="00F81C9D"/>
    <w:rsid w:val="00F9068F"/>
    <w:rsid w:val="00F918A1"/>
    <w:rsid w:val="00F92290"/>
    <w:rsid w:val="00F92F0D"/>
    <w:rsid w:val="00F93871"/>
    <w:rsid w:val="00F958FF"/>
    <w:rsid w:val="00F95FC2"/>
    <w:rsid w:val="00F963C9"/>
    <w:rsid w:val="00F96A71"/>
    <w:rsid w:val="00FA0F51"/>
    <w:rsid w:val="00FA149A"/>
    <w:rsid w:val="00FA1A4F"/>
    <w:rsid w:val="00FA2F9E"/>
    <w:rsid w:val="00FA4218"/>
    <w:rsid w:val="00FA433E"/>
    <w:rsid w:val="00FA60C1"/>
    <w:rsid w:val="00FA7F20"/>
    <w:rsid w:val="00FB2BBC"/>
    <w:rsid w:val="00FB3E3F"/>
    <w:rsid w:val="00FB5B10"/>
    <w:rsid w:val="00FB6DDF"/>
    <w:rsid w:val="00FB7501"/>
    <w:rsid w:val="00FC205A"/>
    <w:rsid w:val="00FC22F5"/>
    <w:rsid w:val="00FC29B9"/>
    <w:rsid w:val="00FC3C2D"/>
    <w:rsid w:val="00FC505F"/>
    <w:rsid w:val="00FC5068"/>
    <w:rsid w:val="00FC5D63"/>
    <w:rsid w:val="00FC71ED"/>
    <w:rsid w:val="00FC7B08"/>
    <w:rsid w:val="00FC7EB0"/>
    <w:rsid w:val="00FD0990"/>
    <w:rsid w:val="00FD4DAF"/>
    <w:rsid w:val="00FE6726"/>
    <w:rsid w:val="00FF27AA"/>
    <w:rsid w:val="00FF2B55"/>
    <w:rsid w:val="00FF4091"/>
    <w:rsid w:val="00FF5D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0347F2C"/>
  <w15:docId w15:val="{B26BF4E2-0A4D-4E0F-B955-CFF312A195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02C2A"/>
    <w:pPr>
      <w:ind w:left="720"/>
      <w:contextualSpacing/>
    </w:pPr>
  </w:style>
  <w:style w:type="paragraph" w:styleId="BodyText">
    <w:name w:val="Body Text"/>
    <w:basedOn w:val="Normal"/>
    <w:link w:val="BodyTextChar"/>
    <w:rsid w:val="00C032CF"/>
    <w:pPr>
      <w:spacing w:after="0" w:line="240" w:lineRule="auto"/>
    </w:pPr>
    <w:rPr>
      <w:rFonts w:ascii="Times New Roman" w:eastAsia="Times New Roman" w:hAnsi="Times New Roman" w:cs="Times New Roman"/>
      <w:b/>
      <w:sz w:val="24"/>
      <w:szCs w:val="20"/>
    </w:rPr>
  </w:style>
  <w:style w:type="character" w:customStyle="1" w:styleId="BodyTextChar">
    <w:name w:val="Body Text Char"/>
    <w:basedOn w:val="DefaultParagraphFont"/>
    <w:link w:val="BodyText"/>
    <w:rsid w:val="00C032CF"/>
    <w:rPr>
      <w:rFonts w:ascii="Times New Roman" w:eastAsia="Times New Roman" w:hAnsi="Times New Roman" w:cs="Times New Roman"/>
      <w:b/>
      <w:sz w:val="24"/>
      <w:szCs w:val="20"/>
    </w:rPr>
  </w:style>
  <w:style w:type="paragraph" w:styleId="Header">
    <w:name w:val="header"/>
    <w:basedOn w:val="Normal"/>
    <w:link w:val="HeaderChar"/>
    <w:uiPriority w:val="99"/>
    <w:unhideWhenUsed/>
    <w:rsid w:val="00683B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83BE0"/>
  </w:style>
  <w:style w:type="paragraph" w:styleId="Footer">
    <w:name w:val="footer"/>
    <w:basedOn w:val="Normal"/>
    <w:link w:val="FooterChar"/>
    <w:uiPriority w:val="99"/>
    <w:unhideWhenUsed/>
    <w:rsid w:val="00683B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3BE0"/>
  </w:style>
  <w:style w:type="paragraph" w:customStyle="1" w:styleId="Default">
    <w:name w:val="Default"/>
    <w:rsid w:val="0051694F"/>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4E19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E19ED"/>
    <w:rPr>
      <w:rFonts w:ascii="Tahoma" w:hAnsi="Tahoma" w:cs="Tahoma"/>
      <w:sz w:val="16"/>
      <w:szCs w:val="16"/>
    </w:rPr>
  </w:style>
  <w:style w:type="paragraph" w:styleId="NoSpacing">
    <w:name w:val="No Spacing"/>
    <w:uiPriority w:val="1"/>
    <w:qFormat/>
    <w:rsid w:val="000D5ABB"/>
    <w:pPr>
      <w:spacing w:after="0" w:line="240" w:lineRule="auto"/>
    </w:pPr>
    <w:rPr>
      <w:sz w:val="24"/>
    </w:rPr>
  </w:style>
  <w:style w:type="character" w:styleId="PlaceholderText">
    <w:name w:val="Placeholder Text"/>
    <w:basedOn w:val="DefaultParagraphFont"/>
    <w:uiPriority w:val="99"/>
    <w:semiHidden/>
    <w:rsid w:val="00F148E7"/>
    <w:rPr>
      <w:color w:val="808080"/>
    </w:rPr>
  </w:style>
  <w:style w:type="character" w:styleId="Hyperlink">
    <w:name w:val="Hyperlink"/>
    <w:basedOn w:val="DefaultParagraphFont"/>
    <w:uiPriority w:val="99"/>
    <w:unhideWhenUsed/>
    <w:rsid w:val="00897E8B"/>
    <w:rPr>
      <w:color w:val="0563C1" w:themeColor="hyperlink"/>
      <w:u w:val="single"/>
    </w:rPr>
  </w:style>
  <w:style w:type="paragraph" w:styleId="NormalWeb">
    <w:name w:val="Normal (Web)"/>
    <w:basedOn w:val="Normal"/>
    <w:uiPriority w:val="99"/>
    <w:unhideWhenUsed/>
    <w:rsid w:val="00593AFC"/>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242249">
      <w:bodyDiv w:val="1"/>
      <w:marLeft w:val="0"/>
      <w:marRight w:val="0"/>
      <w:marTop w:val="0"/>
      <w:marBottom w:val="0"/>
      <w:divBdr>
        <w:top w:val="none" w:sz="0" w:space="0" w:color="auto"/>
        <w:left w:val="none" w:sz="0" w:space="0" w:color="auto"/>
        <w:bottom w:val="none" w:sz="0" w:space="0" w:color="auto"/>
        <w:right w:val="none" w:sz="0" w:space="0" w:color="auto"/>
      </w:divBdr>
    </w:div>
    <w:div w:id="220747936">
      <w:bodyDiv w:val="1"/>
      <w:marLeft w:val="0"/>
      <w:marRight w:val="0"/>
      <w:marTop w:val="0"/>
      <w:marBottom w:val="0"/>
      <w:divBdr>
        <w:top w:val="none" w:sz="0" w:space="0" w:color="auto"/>
        <w:left w:val="none" w:sz="0" w:space="0" w:color="auto"/>
        <w:bottom w:val="none" w:sz="0" w:space="0" w:color="auto"/>
        <w:right w:val="none" w:sz="0" w:space="0" w:color="auto"/>
      </w:divBdr>
    </w:div>
    <w:div w:id="494079421">
      <w:bodyDiv w:val="1"/>
      <w:marLeft w:val="0"/>
      <w:marRight w:val="0"/>
      <w:marTop w:val="0"/>
      <w:marBottom w:val="0"/>
      <w:divBdr>
        <w:top w:val="none" w:sz="0" w:space="0" w:color="auto"/>
        <w:left w:val="none" w:sz="0" w:space="0" w:color="auto"/>
        <w:bottom w:val="none" w:sz="0" w:space="0" w:color="auto"/>
        <w:right w:val="none" w:sz="0" w:space="0" w:color="auto"/>
      </w:divBdr>
    </w:div>
    <w:div w:id="498498692">
      <w:bodyDiv w:val="1"/>
      <w:marLeft w:val="0"/>
      <w:marRight w:val="0"/>
      <w:marTop w:val="0"/>
      <w:marBottom w:val="0"/>
      <w:divBdr>
        <w:top w:val="none" w:sz="0" w:space="0" w:color="auto"/>
        <w:left w:val="none" w:sz="0" w:space="0" w:color="auto"/>
        <w:bottom w:val="none" w:sz="0" w:space="0" w:color="auto"/>
        <w:right w:val="none" w:sz="0" w:space="0" w:color="auto"/>
      </w:divBdr>
    </w:div>
    <w:div w:id="711802781">
      <w:bodyDiv w:val="1"/>
      <w:marLeft w:val="0"/>
      <w:marRight w:val="0"/>
      <w:marTop w:val="0"/>
      <w:marBottom w:val="0"/>
      <w:divBdr>
        <w:top w:val="none" w:sz="0" w:space="0" w:color="auto"/>
        <w:left w:val="none" w:sz="0" w:space="0" w:color="auto"/>
        <w:bottom w:val="none" w:sz="0" w:space="0" w:color="auto"/>
        <w:right w:val="none" w:sz="0" w:space="0" w:color="auto"/>
      </w:divBdr>
    </w:div>
    <w:div w:id="768501476">
      <w:bodyDiv w:val="1"/>
      <w:marLeft w:val="0"/>
      <w:marRight w:val="0"/>
      <w:marTop w:val="0"/>
      <w:marBottom w:val="0"/>
      <w:divBdr>
        <w:top w:val="none" w:sz="0" w:space="0" w:color="auto"/>
        <w:left w:val="none" w:sz="0" w:space="0" w:color="auto"/>
        <w:bottom w:val="none" w:sz="0" w:space="0" w:color="auto"/>
        <w:right w:val="none" w:sz="0" w:space="0" w:color="auto"/>
      </w:divBdr>
    </w:div>
    <w:div w:id="916791565">
      <w:bodyDiv w:val="1"/>
      <w:marLeft w:val="0"/>
      <w:marRight w:val="0"/>
      <w:marTop w:val="0"/>
      <w:marBottom w:val="0"/>
      <w:divBdr>
        <w:top w:val="none" w:sz="0" w:space="0" w:color="auto"/>
        <w:left w:val="none" w:sz="0" w:space="0" w:color="auto"/>
        <w:bottom w:val="none" w:sz="0" w:space="0" w:color="auto"/>
        <w:right w:val="none" w:sz="0" w:space="0" w:color="auto"/>
      </w:divBdr>
    </w:div>
    <w:div w:id="1191190946">
      <w:bodyDiv w:val="1"/>
      <w:marLeft w:val="0"/>
      <w:marRight w:val="0"/>
      <w:marTop w:val="0"/>
      <w:marBottom w:val="0"/>
      <w:divBdr>
        <w:top w:val="none" w:sz="0" w:space="0" w:color="auto"/>
        <w:left w:val="none" w:sz="0" w:space="0" w:color="auto"/>
        <w:bottom w:val="none" w:sz="0" w:space="0" w:color="auto"/>
        <w:right w:val="none" w:sz="0" w:space="0" w:color="auto"/>
      </w:divBdr>
    </w:div>
    <w:div w:id="1331177118">
      <w:bodyDiv w:val="1"/>
      <w:marLeft w:val="0"/>
      <w:marRight w:val="0"/>
      <w:marTop w:val="0"/>
      <w:marBottom w:val="0"/>
      <w:divBdr>
        <w:top w:val="none" w:sz="0" w:space="0" w:color="auto"/>
        <w:left w:val="none" w:sz="0" w:space="0" w:color="auto"/>
        <w:bottom w:val="none" w:sz="0" w:space="0" w:color="auto"/>
        <w:right w:val="none" w:sz="0" w:space="0" w:color="auto"/>
      </w:divBdr>
    </w:div>
    <w:div w:id="1780876374">
      <w:bodyDiv w:val="1"/>
      <w:marLeft w:val="0"/>
      <w:marRight w:val="0"/>
      <w:marTop w:val="0"/>
      <w:marBottom w:val="0"/>
      <w:divBdr>
        <w:top w:val="none" w:sz="0" w:space="0" w:color="auto"/>
        <w:left w:val="none" w:sz="0" w:space="0" w:color="auto"/>
        <w:bottom w:val="none" w:sz="0" w:space="0" w:color="auto"/>
        <w:right w:val="none" w:sz="0" w:space="0" w:color="auto"/>
      </w:divBdr>
    </w:div>
    <w:div w:id="1997227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faguilar@angleton.tx.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C4711F-4502-4C94-9F8D-7812DA5506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97</Words>
  <Characters>2265</Characters>
  <Application>Microsoft Office Word</Application>
  <DocSecurity>4</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ott Albert</dc:creator>
  <cp:lastModifiedBy>Courtney Campbell</cp:lastModifiedBy>
  <cp:revision>2</cp:revision>
  <cp:lastPrinted>2020-01-30T22:56:00Z</cp:lastPrinted>
  <dcterms:created xsi:type="dcterms:W3CDTF">2020-01-30T22:56:00Z</dcterms:created>
  <dcterms:modified xsi:type="dcterms:W3CDTF">2020-01-30T22:56:00Z</dcterms:modified>
</cp:coreProperties>
</file>